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1F806A" w14:textId="3087A238" w:rsidR="00345232" w:rsidRPr="009B59AB" w:rsidRDefault="009A50C7" w:rsidP="009B59AB">
      <w:pPr>
        <w:pStyle w:val="Title"/>
        <w:jc w:val="center"/>
      </w:pPr>
      <w:r w:rsidRPr="009B59AB">
        <w:t>Social</w:t>
      </w:r>
      <w:r w:rsidR="00FB085A" w:rsidRPr="009B59AB">
        <w:t>ly An</w:t>
      </w:r>
      <w:r w:rsidR="0092237A" w:rsidRPr="009B59AB">
        <w:t>x</w:t>
      </w:r>
      <w:r w:rsidR="00FB085A" w:rsidRPr="009B59AB">
        <w:t xml:space="preserve">ious </w:t>
      </w:r>
      <w:r w:rsidRPr="009B59AB">
        <w:t>Hub</w:t>
      </w:r>
    </w:p>
    <w:p w14:paraId="09D3094D" w14:textId="1ADC7E5D" w:rsidR="009A50C7" w:rsidRPr="00BA6D28" w:rsidRDefault="009A50C7" w:rsidP="005C1AFE">
      <w:pPr>
        <w:pStyle w:val="Subtitle"/>
        <w:jc w:val="center"/>
        <w:rPr>
          <w:lang w:val="en-GB"/>
        </w:rPr>
      </w:pPr>
      <w:r w:rsidRPr="00BA6D28">
        <w:rPr>
          <w:noProof/>
          <w:lang w:val="en-GB"/>
        </w:rPr>
        <w:drawing>
          <wp:anchor distT="0" distB="0" distL="114300" distR="114300" simplePos="0" relativeHeight="251649024" behindDoc="0" locked="0" layoutInCell="1" allowOverlap="1" wp14:anchorId="0C2DEF80" wp14:editId="309F238A">
            <wp:simplePos x="0" y="0"/>
            <wp:positionH relativeFrom="column">
              <wp:posOffset>0</wp:posOffset>
            </wp:positionH>
            <wp:positionV relativeFrom="paragraph">
              <wp:posOffset>507365</wp:posOffset>
            </wp:positionV>
            <wp:extent cx="5731510" cy="5731510"/>
            <wp:effectExtent l="0" t="0" r="0" b="0"/>
            <wp:wrapSquare wrapText="bothSides"/>
            <wp:docPr id="1791907930" name="Picture 1" descr="A computer screen shot of a colorful circle with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907930" name="Picture 1" descr="A computer screen shot of a colorful circle with icon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A6D28">
        <w:rPr>
          <w:lang w:val="en-GB"/>
        </w:rPr>
        <w:t>Technical Document</w:t>
      </w:r>
    </w:p>
    <w:p w14:paraId="4E035401" w14:textId="77777777" w:rsidR="009A50C7" w:rsidRPr="00BA6D28" w:rsidRDefault="009A50C7" w:rsidP="00CC193C">
      <w:pPr>
        <w:jc w:val="both"/>
        <w:rPr>
          <w:lang w:val="en-GB"/>
        </w:rPr>
      </w:pPr>
    </w:p>
    <w:p w14:paraId="6E4B8E24" w14:textId="77777777" w:rsidR="009A50C7" w:rsidRPr="00BA6D28" w:rsidRDefault="009A50C7" w:rsidP="00CC193C">
      <w:pPr>
        <w:jc w:val="both"/>
        <w:rPr>
          <w:lang w:val="en-GB"/>
        </w:rPr>
      </w:pPr>
    </w:p>
    <w:p w14:paraId="00FF9FC3" w14:textId="3C62E696" w:rsidR="009A50C7" w:rsidRPr="00BA6D28" w:rsidRDefault="009A50C7" w:rsidP="00CC193C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tudent: Virag Szabo (4727444)</w:t>
      </w:r>
    </w:p>
    <w:p w14:paraId="0636A688" w14:textId="18C65C8C" w:rsidR="009A50C7" w:rsidRPr="00BA6D28" w:rsidRDefault="009A50C7" w:rsidP="00CC193C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 xml:space="preserve">Date: </w:t>
      </w:r>
      <w:r w:rsidR="001A1107">
        <w:rPr>
          <w:rStyle w:val="IntenseEmphasis"/>
          <w:i w:val="0"/>
          <w:iCs w:val="0"/>
          <w:lang w:val="en-GB"/>
        </w:rPr>
        <w:t>Summer of 2025</w:t>
      </w:r>
    </w:p>
    <w:p w14:paraId="6169CB29" w14:textId="2E32CFF3" w:rsidR="009A50C7" w:rsidRPr="00BA6D28" w:rsidRDefault="009A50C7" w:rsidP="00CC193C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ubject: Threading in C#</w:t>
      </w:r>
    </w:p>
    <w:p w14:paraId="2EBC2529" w14:textId="42F96490" w:rsidR="00C75B94" w:rsidRPr="00BA6D28" w:rsidRDefault="009A50C7" w:rsidP="00CC193C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chool: NHL Stenden</w:t>
      </w:r>
    </w:p>
    <w:p w14:paraId="7493CC30" w14:textId="77777777" w:rsidR="00C75B94" w:rsidRPr="00BA6D28" w:rsidRDefault="00C75B94" w:rsidP="00CC193C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48774893" w14:textId="5ABECFA2" w:rsidR="00760738" w:rsidRPr="001371AE" w:rsidRDefault="00760738" w:rsidP="00C16397">
      <w:pPr>
        <w:pStyle w:val="Title"/>
        <w:rPr>
          <w:rStyle w:val="SubtleEmphasis"/>
          <w:i w:val="0"/>
          <w:iCs w:val="0"/>
        </w:rPr>
      </w:pPr>
      <w:r w:rsidRPr="001371AE">
        <w:rPr>
          <w:rStyle w:val="SubtleEmphasis"/>
          <w:i w:val="0"/>
          <w:iCs w:val="0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863964804"/>
        <w:docPartObj>
          <w:docPartGallery w:val="Table of Contents"/>
          <w:docPartUnique/>
        </w:docPartObj>
      </w:sdtPr>
      <w:sdtEndPr>
        <w:rPr>
          <w:b/>
          <w:bCs/>
          <w:noProof/>
          <w:color w:val="000000" w:themeColor="text1"/>
        </w:rPr>
      </w:sdtEndPr>
      <w:sdtContent>
        <w:p w14:paraId="57572973" w14:textId="12B1C231" w:rsidR="00994EA3" w:rsidRDefault="00994EA3" w:rsidP="00CC193C">
          <w:pPr>
            <w:pStyle w:val="TOCHeading"/>
            <w:jc w:val="both"/>
          </w:pPr>
          <w:r>
            <w:t>Contents</w:t>
          </w:r>
        </w:p>
        <w:p w14:paraId="51820596" w14:textId="34EB3186" w:rsidR="004F4381" w:rsidRDefault="00994EA3">
          <w:pPr>
            <w:pStyle w:val="TOC1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6689118" w:history="1">
            <w:r w:rsidR="004F4381" w:rsidRPr="003949C5">
              <w:rPr>
                <w:rStyle w:val="Hyperlink"/>
                <w:noProof/>
                <w:lang w:val="en-GB"/>
              </w:rPr>
              <w:t>1 Introduction</w:t>
            </w:r>
            <w:r w:rsidR="004F4381">
              <w:rPr>
                <w:noProof/>
                <w:webHidden/>
              </w:rPr>
              <w:tab/>
            </w:r>
            <w:r w:rsidR="004F4381">
              <w:rPr>
                <w:noProof/>
                <w:webHidden/>
              </w:rPr>
              <w:fldChar w:fldCharType="begin"/>
            </w:r>
            <w:r w:rsidR="004F4381">
              <w:rPr>
                <w:noProof/>
                <w:webHidden/>
              </w:rPr>
              <w:instrText xml:space="preserve"> PAGEREF _Toc206689118 \h </w:instrText>
            </w:r>
            <w:r w:rsidR="004F4381">
              <w:rPr>
                <w:noProof/>
                <w:webHidden/>
              </w:rPr>
            </w:r>
            <w:r w:rsidR="004F4381"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3</w:t>
            </w:r>
            <w:r w:rsidR="004F4381">
              <w:rPr>
                <w:noProof/>
                <w:webHidden/>
              </w:rPr>
              <w:fldChar w:fldCharType="end"/>
            </w:r>
          </w:hyperlink>
        </w:p>
        <w:p w14:paraId="041D1AEC" w14:textId="3F34D251" w:rsidR="004F4381" w:rsidRDefault="004F4381">
          <w:pPr>
            <w:pStyle w:val="TOC1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19" w:history="1">
            <w:r w:rsidRPr="003949C5">
              <w:rPr>
                <w:rStyle w:val="Hyperlink"/>
                <w:noProof/>
                <w:lang w:val="en-GB"/>
              </w:rPr>
              <w:t>2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E7186" w14:textId="75197A6F" w:rsidR="004F4381" w:rsidRDefault="004F4381">
          <w:pPr>
            <w:pStyle w:val="TOC1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0" w:history="1">
            <w:r w:rsidRPr="003949C5">
              <w:rPr>
                <w:rStyle w:val="Hyperlink"/>
                <w:noProof/>
                <w:lang w:val="en-GB"/>
              </w:rPr>
              <w:t>3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61ED0" w14:textId="20151B73" w:rsidR="004F4381" w:rsidRDefault="004F4381">
          <w:pPr>
            <w:pStyle w:val="TOC2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1" w:history="1">
            <w:r w:rsidRPr="003949C5">
              <w:rPr>
                <w:rStyle w:val="Hyperlink"/>
                <w:noProof/>
                <w:lang w:val="en-GB"/>
              </w:rPr>
              <w:t>3.1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8D23A" w14:textId="56275947" w:rsidR="004F4381" w:rsidRDefault="004F4381">
          <w:pPr>
            <w:pStyle w:val="TOC2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2" w:history="1">
            <w:r w:rsidRPr="003949C5">
              <w:rPr>
                <w:rStyle w:val="Hyperlink"/>
                <w:noProof/>
                <w:lang w:val="en-GB"/>
              </w:rPr>
              <w:t>3.2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5CB8B" w14:textId="08AA18F5" w:rsidR="004F4381" w:rsidRDefault="004F4381">
          <w:pPr>
            <w:pStyle w:val="TOC1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3" w:history="1">
            <w:r w:rsidRPr="003949C5">
              <w:rPr>
                <w:rStyle w:val="Hyperlink"/>
                <w:noProof/>
                <w:lang w:val="en-GB"/>
              </w:rPr>
              <w:t>4 UML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E707C" w14:textId="1B4D17C5" w:rsidR="004F4381" w:rsidRDefault="004F4381">
          <w:pPr>
            <w:pStyle w:val="TOC2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4" w:history="1">
            <w:r w:rsidRPr="003949C5">
              <w:rPr>
                <w:rStyle w:val="Hyperlink"/>
                <w:noProof/>
                <w:lang w:val="en-GB"/>
              </w:rPr>
              <w:t>4.1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E087C" w14:textId="45314F8F" w:rsidR="004F4381" w:rsidRDefault="004F4381">
          <w:pPr>
            <w:pStyle w:val="TOC1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5" w:history="1">
            <w:r w:rsidRPr="003949C5">
              <w:rPr>
                <w:rStyle w:val="Hyperlink"/>
                <w:noProof/>
                <w:lang w:val="en-GB"/>
              </w:rPr>
              <w:t>5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842CE" w14:textId="3A3B5D28" w:rsidR="004F4381" w:rsidRDefault="004F4381">
          <w:pPr>
            <w:pStyle w:val="TOC1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6" w:history="1">
            <w:r w:rsidRPr="003949C5">
              <w:rPr>
                <w:rStyle w:val="Hyperlink"/>
                <w:noProof/>
                <w:lang w:val="en-GB"/>
              </w:rPr>
              <w:t>6 Development Lifecy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7B6CC" w14:textId="2CE3C434" w:rsidR="004F4381" w:rsidRDefault="004F4381">
          <w:pPr>
            <w:pStyle w:val="TOC2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7" w:history="1">
            <w:r w:rsidRPr="003949C5">
              <w:rPr>
                <w:rStyle w:val="Hyperlink"/>
                <w:noProof/>
                <w:lang w:val="en-GB"/>
              </w:rPr>
              <w:t>6.1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C8169" w14:textId="1FDD8568" w:rsidR="004F4381" w:rsidRDefault="004F4381">
          <w:pPr>
            <w:pStyle w:val="TOC3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8" w:history="1">
            <w:r w:rsidRPr="003949C5">
              <w:rPr>
                <w:rStyle w:val="Hyperlink"/>
                <w:noProof/>
                <w:lang w:val="en-GB"/>
              </w:rPr>
              <w:t>6.1.2 Mock-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D4FB1" w14:textId="76343AE6" w:rsidR="004F4381" w:rsidRDefault="004F4381">
          <w:pPr>
            <w:pStyle w:val="TOC2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29" w:history="1">
            <w:r w:rsidRPr="003949C5">
              <w:rPr>
                <w:rStyle w:val="Hyperlink"/>
                <w:noProof/>
                <w:lang w:val="en-GB"/>
              </w:rPr>
              <w:t>6.2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71C23" w14:textId="29DD351F" w:rsidR="004F4381" w:rsidRDefault="004F4381">
          <w:pPr>
            <w:pStyle w:val="TOC2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30" w:history="1">
            <w:r w:rsidRPr="003949C5">
              <w:rPr>
                <w:rStyle w:val="Hyperlink"/>
                <w:noProof/>
                <w:lang w:val="en-GB"/>
              </w:rPr>
              <w:t>6.3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F0E4E" w14:textId="436313A0" w:rsidR="004F4381" w:rsidRDefault="004F4381">
          <w:pPr>
            <w:pStyle w:val="TOC2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31" w:history="1">
            <w:r w:rsidRPr="003949C5">
              <w:rPr>
                <w:rStyle w:val="Hyperlink"/>
                <w:noProof/>
                <w:lang w:val="en-GB"/>
              </w:rPr>
              <w:t>6.4 Pres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4AAE5" w14:textId="2A36C196" w:rsidR="004F4381" w:rsidRDefault="004F4381">
          <w:pPr>
            <w:pStyle w:val="TOC1"/>
            <w:tabs>
              <w:tab w:val="right" w:leader="dot" w:pos="9016"/>
            </w:tabs>
            <w:rPr>
              <w:noProof/>
              <w:color w:val="auto"/>
              <w:kern w:val="2"/>
              <w:lang w:eastAsia="en-NL"/>
              <w14:ligatures w14:val="standardContextual"/>
            </w:rPr>
          </w:pPr>
          <w:hyperlink w:anchor="_Toc206689132" w:history="1">
            <w:r w:rsidRPr="003949C5">
              <w:rPr>
                <w:rStyle w:val="Hyperlink"/>
                <w:noProof/>
              </w:rPr>
              <w:t>7 Maintenance and Sup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9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786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DF2D3" w14:textId="6F1CBD86" w:rsidR="00994EA3" w:rsidRDefault="00994EA3" w:rsidP="00CC193C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D5A58B2" w14:textId="77777777" w:rsidR="00760738" w:rsidRPr="00BA6D28" w:rsidRDefault="00760738" w:rsidP="00CC193C">
      <w:pPr>
        <w:jc w:val="both"/>
        <w:rPr>
          <w:rStyle w:val="IntenseEmphasis"/>
          <w:i w:val="0"/>
          <w:iCs w:val="0"/>
          <w:lang w:val="en-GB"/>
        </w:rPr>
      </w:pPr>
    </w:p>
    <w:p w14:paraId="28A0E214" w14:textId="3F0DDE6D" w:rsidR="00760738" w:rsidRPr="00BA6D28" w:rsidRDefault="00760738" w:rsidP="00CC193C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121AC82D" w14:textId="583D477E" w:rsidR="00760738" w:rsidRDefault="00A43C38" w:rsidP="00CC193C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0" w:name="_Toc206689118"/>
      <w:r w:rsidRPr="00BA6D28">
        <w:rPr>
          <w:rStyle w:val="IntenseEmphasis"/>
          <w:i w:val="0"/>
          <w:iCs w:val="0"/>
          <w:lang w:val="en-GB"/>
        </w:rPr>
        <w:lastRenderedPageBreak/>
        <w:t xml:space="preserve">1 </w:t>
      </w:r>
      <w:r w:rsidR="00760738" w:rsidRPr="00BA6D28">
        <w:rPr>
          <w:rStyle w:val="IntenseEmphasis"/>
          <w:i w:val="0"/>
          <w:iCs w:val="0"/>
          <w:lang w:val="en-GB"/>
        </w:rPr>
        <w:t>Introduction</w:t>
      </w:r>
      <w:bookmarkEnd w:id="0"/>
    </w:p>
    <w:p w14:paraId="7246E76B" w14:textId="1831FC19" w:rsidR="00B4778E" w:rsidRDefault="00BE44F4" w:rsidP="00B4778E">
      <w:pPr>
        <w:rPr>
          <w:rStyle w:val="IntenseEmphasis"/>
          <w:rFonts w:asciiTheme="majorHAnsi" w:eastAsiaTheme="majorEastAsia" w:hAnsiTheme="majorHAnsi" w:cstheme="majorBidi"/>
          <w:i w:val="0"/>
          <w:iCs w:val="0"/>
          <w:sz w:val="40"/>
          <w:szCs w:val="40"/>
          <w:lang w:val="en-GB"/>
        </w:rPr>
      </w:pPr>
      <w:r w:rsidRPr="00BE44F4">
        <w:rPr>
          <w:lang w:val="en-GB"/>
        </w:rPr>
        <w:t xml:space="preserve">This technical document outlines the development plan for the </w:t>
      </w:r>
      <w:r w:rsidRPr="00DF7E61">
        <w:rPr>
          <w:b/>
          <w:bCs/>
          <w:lang w:val="en-GB"/>
        </w:rPr>
        <w:t>Socially Anxious Hub</w:t>
      </w:r>
      <w:r w:rsidRPr="00BE44F4">
        <w:rPr>
          <w:lang w:val="en-GB"/>
        </w:rPr>
        <w:t>, a C# .NET MAUI application designed to help users manage their social life through music and personal memories. Developed by Virag Szabo, this document provides a comprehensive overview of the project's components, requirements, functionalities, and development lifecycl</w:t>
      </w:r>
      <w:r>
        <w:rPr>
          <w:lang w:val="en-GB"/>
        </w:rPr>
        <w:t>e.</w:t>
      </w:r>
    </w:p>
    <w:p w14:paraId="439DACD6" w14:textId="0F8EA6EB" w:rsidR="00B4778E" w:rsidRDefault="00B4778E" w:rsidP="00B4778E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1" w:name="_Toc206689119"/>
      <w:r>
        <w:rPr>
          <w:rStyle w:val="IntenseEmphasis"/>
          <w:i w:val="0"/>
          <w:iCs w:val="0"/>
          <w:lang w:val="en-GB"/>
        </w:rPr>
        <w:t>2 Description</w:t>
      </w:r>
      <w:bookmarkEnd w:id="1"/>
    </w:p>
    <w:p w14:paraId="016C9908" w14:textId="0F5E6E35" w:rsidR="00914EB3" w:rsidRPr="00914EB3" w:rsidRDefault="00914EB3" w:rsidP="00914EB3">
      <w:pPr>
        <w:rPr>
          <w:lang w:val="en-GB"/>
        </w:rPr>
      </w:pPr>
      <w:r w:rsidRPr="00914EB3">
        <w:rPr>
          <w:lang w:val="en-GB"/>
        </w:rPr>
        <w:t xml:space="preserve">The </w:t>
      </w:r>
      <w:r w:rsidRPr="00914EB3">
        <w:rPr>
          <w:b/>
          <w:bCs/>
          <w:lang w:val="en-GB"/>
        </w:rPr>
        <w:t>Socially Anxious Hub</w:t>
      </w:r>
      <w:r>
        <w:rPr>
          <w:lang w:val="en-GB"/>
        </w:rPr>
        <w:t xml:space="preserve"> </w:t>
      </w:r>
      <w:r w:rsidRPr="00914EB3">
        <w:rPr>
          <w:lang w:val="en-GB"/>
        </w:rPr>
        <w:t>aims to provide users with a calming and reassuring tool for self-expression. Leveraging modern multi-threading techniques like async/await and the capabilities of .NET MAUI, the application offers cross-platform compatibility for both Android and iOS devices. The core features include integrating with the Spotify API to create and manage personalized playlists and a digital memory board for users to store and revisit their cherished moments.</w:t>
      </w:r>
    </w:p>
    <w:p w14:paraId="3B42939C" w14:textId="77777777" w:rsidR="00B4778E" w:rsidRDefault="00B4778E" w:rsidP="00B4778E">
      <w:pPr>
        <w:rPr>
          <w:rStyle w:val="IntenseEmphasis"/>
          <w:i w:val="0"/>
          <w:iCs w:val="0"/>
          <w:lang w:val="en-GB"/>
        </w:rPr>
      </w:pPr>
    </w:p>
    <w:p w14:paraId="5340906D" w14:textId="2FA544A3" w:rsidR="00CE4A87" w:rsidRDefault="00CE4A87" w:rsidP="00B4778E">
      <w:pPr>
        <w:rPr>
          <w:rStyle w:val="IntenseEmphasis"/>
          <w:rFonts w:asciiTheme="majorHAnsi" w:eastAsiaTheme="majorEastAsia" w:hAnsiTheme="majorHAnsi" w:cstheme="majorBidi"/>
          <w:i w:val="0"/>
          <w:iCs w:val="0"/>
          <w:sz w:val="40"/>
          <w:szCs w:val="40"/>
          <w:lang w:val="en-GB"/>
        </w:rPr>
      </w:pPr>
      <w:r>
        <w:rPr>
          <w:rStyle w:val="IntenseEmphasis"/>
          <w:i w:val="0"/>
          <w:iCs w:val="0"/>
          <w:lang w:val="en-GB"/>
        </w:rPr>
        <w:br w:type="page"/>
      </w:r>
    </w:p>
    <w:p w14:paraId="1DA0D3B4" w14:textId="529FB070" w:rsidR="00760738" w:rsidRDefault="00A43C38" w:rsidP="00CC193C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2" w:name="_Toc206689120"/>
      <w:r w:rsidRPr="00BA6D28">
        <w:rPr>
          <w:rStyle w:val="IntenseEmphasis"/>
          <w:i w:val="0"/>
          <w:iCs w:val="0"/>
          <w:lang w:val="en-GB"/>
        </w:rPr>
        <w:lastRenderedPageBreak/>
        <w:t xml:space="preserve">3 </w:t>
      </w:r>
      <w:r w:rsidR="00760738" w:rsidRPr="00BA6D28">
        <w:rPr>
          <w:rStyle w:val="IntenseEmphasis"/>
          <w:i w:val="0"/>
          <w:iCs w:val="0"/>
          <w:lang w:val="en-GB"/>
        </w:rPr>
        <w:t>Component</w:t>
      </w:r>
      <w:r w:rsidR="00652541" w:rsidRPr="00BA6D28">
        <w:rPr>
          <w:rStyle w:val="IntenseEmphasis"/>
          <w:i w:val="0"/>
          <w:iCs w:val="0"/>
          <w:lang w:val="en-GB"/>
        </w:rPr>
        <w:t>s</w:t>
      </w:r>
      <w:bookmarkEnd w:id="2"/>
    </w:p>
    <w:p w14:paraId="48AF072B" w14:textId="61C8ACF0" w:rsidR="006A6DC8" w:rsidRPr="006A6DC8" w:rsidRDefault="006A6DC8" w:rsidP="00CC193C">
      <w:pPr>
        <w:jc w:val="both"/>
      </w:pPr>
      <w:r w:rsidRPr="006A6DC8">
        <w:t>The project consists of several key components:</w:t>
      </w:r>
    </w:p>
    <w:p w14:paraId="6D0E689E" w14:textId="7D65F722" w:rsidR="00A43C38" w:rsidRPr="00BA6D28" w:rsidRDefault="00A43C38" w:rsidP="00CC193C">
      <w:pPr>
        <w:pStyle w:val="Heading2"/>
        <w:jc w:val="both"/>
        <w:rPr>
          <w:rStyle w:val="IntenseEmphasis"/>
          <w:i w:val="0"/>
          <w:iCs w:val="0"/>
          <w:lang w:val="en-GB"/>
        </w:rPr>
      </w:pPr>
      <w:bookmarkStart w:id="3" w:name="_Toc206689121"/>
      <w:r w:rsidRPr="00BA6D28">
        <w:rPr>
          <w:rStyle w:val="IntenseEmphasis"/>
          <w:i w:val="0"/>
          <w:iCs w:val="0"/>
          <w:lang w:val="en-GB"/>
        </w:rPr>
        <w:t>3.1 Requirements</w:t>
      </w:r>
      <w:bookmarkEnd w:id="3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3510"/>
        <w:gridCol w:w="5732"/>
      </w:tblGrid>
      <w:tr w:rsidR="00A43C38" w:rsidRPr="00BA6D28" w14:paraId="763E4224" w14:textId="77777777" w:rsidTr="006715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C4B5AC0" w14:textId="77777777" w:rsidR="00A43C38" w:rsidRPr="000F570C" w:rsidRDefault="00A43C38" w:rsidP="00CC193C">
            <w:pPr>
              <w:jc w:val="both"/>
              <w:rPr>
                <w:rStyle w:val="IntenseEmphasis"/>
                <w:i w:val="0"/>
                <w:iCs w:val="0"/>
                <w:color w:val="FFFFFF" w:themeColor="background1"/>
                <w:lang w:val="en-GB"/>
              </w:rPr>
            </w:pPr>
            <w:r w:rsidRPr="000F570C">
              <w:rPr>
                <w:rStyle w:val="IntenseEmphasis"/>
                <w:i w:val="0"/>
                <w:iCs w:val="0"/>
                <w:color w:val="FFFFFF" w:themeColor="background1"/>
                <w:lang w:val="en-GB"/>
              </w:rPr>
              <w:t>Components</w:t>
            </w:r>
          </w:p>
        </w:tc>
        <w:tc>
          <w:tcPr>
            <w:tcW w:w="5732" w:type="dxa"/>
          </w:tcPr>
          <w:p w14:paraId="21E556C3" w14:textId="77777777" w:rsidR="00A43C38" w:rsidRPr="000F570C" w:rsidRDefault="00A43C38" w:rsidP="00CC193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"/>
                <w:i w:val="0"/>
                <w:iCs w:val="0"/>
                <w:color w:val="FFFFFF" w:themeColor="background1"/>
                <w:lang w:val="en-GB"/>
              </w:rPr>
            </w:pPr>
            <w:r w:rsidRPr="000F570C">
              <w:rPr>
                <w:rStyle w:val="IntenseEmphasis"/>
                <w:i w:val="0"/>
                <w:iCs w:val="0"/>
                <w:color w:val="FFFFFF" w:themeColor="background1"/>
                <w:lang w:val="en-GB"/>
              </w:rPr>
              <w:t>Description</w:t>
            </w:r>
          </w:p>
        </w:tc>
      </w:tr>
      <w:tr w:rsidR="00DB10E6" w:rsidRPr="00BA6D28" w14:paraId="7C01F7A9" w14:textId="77777777" w:rsidTr="00671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4D7C4DF9" w14:textId="4F30DC53" w:rsidR="00DB10E6" w:rsidRPr="000F570C" w:rsidRDefault="00DB10E6" w:rsidP="00DB10E6">
            <w:pPr>
              <w:jc w:val="both"/>
              <w:rPr>
                <w:rStyle w:val="IntenseEmphasis"/>
                <w:i w:val="0"/>
                <w:iCs w:val="0"/>
                <w:color w:val="FFFFFF" w:themeColor="background1"/>
                <w:lang w:val="en-GB"/>
              </w:rPr>
            </w:pPr>
            <w:r w:rsidRPr="00F538EA">
              <w:t>C# .NET</w:t>
            </w:r>
          </w:p>
        </w:tc>
        <w:tc>
          <w:tcPr>
            <w:tcW w:w="5732" w:type="dxa"/>
          </w:tcPr>
          <w:p w14:paraId="34C81CB4" w14:textId="17156D8E" w:rsidR="00DB10E6" w:rsidRPr="00BA6D28" w:rsidRDefault="00DB10E6" w:rsidP="00DB10E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tenseEmphasis"/>
                <w:i w:val="0"/>
                <w:iCs w:val="0"/>
                <w:lang w:val="en-GB"/>
              </w:rPr>
            </w:pPr>
            <w:r w:rsidRPr="00F538EA">
              <w:t>Utilize C# .NET 8 or higher for application development.</w:t>
            </w:r>
          </w:p>
        </w:tc>
      </w:tr>
      <w:tr w:rsidR="00DB10E6" w:rsidRPr="00BA6D28" w14:paraId="26258B38" w14:textId="77777777" w:rsidTr="006715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7286F92A" w14:textId="44CA08EF" w:rsidR="00DB10E6" w:rsidRPr="000F570C" w:rsidRDefault="00DB10E6" w:rsidP="00DB10E6">
            <w:pPr>
              <w:jc w:val="both"/>
              <w:rPr>
                <w:rStyle w:val="IntenseEmphasis"/>
                <w:i w:val="0"/>
                <w:iCs w:val="0"/>
                <w:color w:val="FFFFFF" w:themeColor="background1"/>
                <w:lang w:val="en-GB"/>
              </w:rPr>
            </w:pPr>
            <w:r w:rsidRPr="00F538EA">
              <w:t>Asynchronous Programming</w:t>
            </w:r>
          </w:p>
        </w:tc>
        <w:tc>
          <w:tcPr>
            <w:tcW w:w="5732" w:type="dxa"/>
          </w:tcPr>
          <w:p w14:paraId="3F11BA51" w14:textId="58840AD3" w:rsidR="00DB10E6" w:rsidRPr="00BA6D28" w:rsidRDefault="00DB10E6" w:rsidP="00DB10E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"/>
                <w:i w:val="0"/>
                <w:iCs w:val="0"/>
                <w:lang w:val="en-GB"/>
              </w:rPr>
            </w:pPr>
            <w:r w:rsidRPr="00F538EA">
              <w:t>Implement asynchronous programming using the async/await pattern to ensure a responsive and non-blocking user interface.</w:t>
            </w:r>
          </w:p>
        </w:tc>
      </w:tr>
      <w:tr w:rsidR="00DB10E6" w:rsidRPr="00BA6D28" w14:paraId="7FC93CFA" w14:textId="77777777" w:rsidTr="00671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095ABC5D" w14:textId="062D998D" w:rsidR="00DB10E6" w:rsidRPr="000F570C" w:rsidRDefault="00DB10E6" w:rsidP="00DB10E6">
            <w:pPr>
              <w:jc w:val="both"/>
              <w:rPr>
                <w:rStyle w:val="IntenseEmphasis"/>
                <w:i w:val="0"/>
                <w:iCs w:val="0"/>
                <w:color w:val="FFFFFF" w:themeColor="background1"/>
                <w:lang w:val="en-GB"/>
              </w:rPr>
            </w:pPr>
            <w:r w:rsidRPr="00F538EA">
              <w:t>.NET MAUI</w:t>
            </w:r>
          </w:p>
        </w:tc>
        <w:tc>
          <w:tcPr>
            <w:tcW w:w="5732" w:type="dxa"/>
          </w:tcPr>
          <w:p w14:paraId="78F8E72A" w14:textId="274702B8" w:rsidR="00DB10E6" w:rsidRPr="00BA6D28" w:rsidRDefault="00DB10E6" w:rsidP="00DB10E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tenseEmphasis"/>
                <w:i w:val="0"/>
                <w:iCs w:val="0"/>
                <w:lang w:val="en-GB"/>
              </w:rPr>
            </w:pPr>
            <w:r w:rsidRPr="00F538EA">
              <w:t>Build the application using .NET MAUI for a unified codebase across Android and iOS.</w:t>
            </w:r>
          </w:p>
        </w:tc>
      </w:tr>
      <w:tr w:rsidR="00DB10E6" w:rsidRPr="00BA6D28" w14:paraId="6E687132" w14:textId="77777777" w:rsidTr="006715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635336F" w14:textId="356D0F0C" w:rsidR="00DB10E6" w:rsidRPr="000F570C" w:rsidRDefault="00DB10E6" w:rsidP="00DB10E6">
            <w:pPr>
              <w:jc w:val="both"/>
              <w:rPr>
                <w:rStyle w:val="IntenseEmphasis"/>
                <w:i w:val="0"/>
                <w:iCs w:val="0"/>
                <w:color w:val="FFFFFF" w:themeColor="background1"/>
                <w:lang w:val="en-GB"/>
              </w:rPr>
            </w:pPr>
            <w:r w:rsidRPr="00F538EA">
              <w:t>Secure Storage</w:t>
            </w:r>
          </w:p>
        </w:tc>
        <w:tc>
          <w:tcPr>
            <w:tcW w:w="5732" w:type="dxa"/>
          </w:tcPr>
          <w:p w14:paraId="220329D4" w14:textId="41E160AB" w:rsidR="00DB10E6" w:rsidRPr="00BA6D28" w:rsidRDefault="00DB10E6" w:rsidP="00DB10E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"/>
                <w:i w:val="0"/>
                <w:iCs w:val="0"/>
                <w:lang w:val="en-GB"/>
              </w:rPr>
            </w:pPr>
            <w:r w:rsidRPr="00F538EA">
              <w:t>Use SecureStorage and other native encryption methods to protect sensitive user data.</w:t>
            </w:r>
          </w:p>
        </w:tc>
      </w:tr>
      <w:tr w:rsidR="00DB10E6" w:rsidRPr="00BA6D28" w14:paraId="6184C442" w14:textId="77777777" w:rsidTr="00671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37CB7A6F" w14:textId="6AED8FEF" w:rsidR="00DB10E6" w:rsidRPr="000F570C" w:rsidRDefault="00DB10E6" w:rsidP="00DB10E6">
            <w:pPr>
              <w:jc w:val="both"/>
              <w:rPr>
                <w:rStyle w:val="IntenseEmphasis"/>
                <w:i w:val="0"/>
                <w:iCs w:val="0"/>
                <w:color w:val="FFFFFF" w:themeColor="background1"/>
                <w:lang w:val="en-GB"/>
              </w:rPr>
            </w:pPr>
            <w:r w:rsidRPr="00F538EA">
              <w:t>Version Control</w:t>
            </w:r>
          </w:p>
        </w:tc>
        <w:tc>
          <w:tcPr>
            <w:tcW w:w="5732" w:type="dxa"/>
          </w:tcPr>
          <w:p w14:paraId="1424C420" w14:textId="42301A91" w:rsidR="00DB10E6" w:rsidRPr="00BA6D28" w:rsidRDefault="00DB10E6" w:rsidP="00DB10E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tenseEmphasis"/>
                <w:i w:val="0"/>
                <w:iCs w:val="0"/>
                <w:lang w:val="en-GB"/>
              </w:rPr>
            </w:pPr>
            <w:r w:rsidRPr="00F538EA">
              <w:t>Implement version control with Git to track changes and manage the development process.</w:t>
            </w:r>
          </w:p>
        </w:tc>
      </w:tr>
    </w:tbl>
    <w:p w14:paraId="58CF1F72" w14:textId="6EF19A55" w:rsidR="00D93A56" w:rsidRPr="00BA6D28" w:rsidRDefault="00D93A56" w:rsidP="00CC193C">
      <w:pPr>
        <w:jc w:val="both"/>
        <w:rPr>
          <w:lang w:val="en-GB"/>
        </w:rPr>
      </w:pPr>
    </w:p>
    <w:p w14:paraId="4C4BF28C" w14:textId="463E7094" w:rsidR="00760738" w:rsidRPr="00BA6D28" w:rsidRDefault="00A43C38" w:rsidP="00CC193C">
      <w:pPr>
        <w:pStyle w:val="Heading2"/>
        <w:jc w:val="both"/>
        <w:rPr>
          <w:rStyle w:val="IntenseEmphasis"/>
          <w:i w:val="0"/>
          <w:iCs w:val="0"/>
          <w:lang w:val="en-GB"/>
        </w:rPr>
      </w:pPr>
      <w:bookmarkStart w:id="4" w:name="_Toc206689122"/>
      <w:r w:rsidRPr="00BA6D28">
        <w:rPr>
          <w:rStyle w:val="IntenseEmphasis"/>
          <w:i w:val="0"/>
          <w:iCs w:val="0"/>
          <w:lang w:val="en-GB"/>
        </w:rPr>
        <w:t>3.2 Functional</w:t>
      </w:r>
      <w:r w:rsidR="00652541" w:rsidRPr="00BA6D28">
        <w:rPr>
          <w:rStyle w:val="IntenseEmphasis"/>
          <w:i w:val="0"/>
          <w:iCs w:val="0"/>
          <w:lang w:val="en-GB"/>
        </w:rPr>
        <w:t>ities</w:t>
      </w:r>
      <w:bookmarkEnd w:id="4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3510"/>
        <w:gridCol w:w="5732"/>
      </w:tblGrid>
      <w:tr w:rsidR="00A43C38" w:rsidRPr="00BA6D28" w14:paraId="04B5B313" w14:textId="77777777" w:rsidTr="006715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0B8986E5" w14:textId="77777777" w:rsidR="00A43C38" w:rsidRPr="00BA6D28" w:rsidRDefault="00A43C38" w:rsidP="00CC193C">
            <w:pPr>
              <w:jc w:val="both"/>
              <w:rPr>
                <w:lang w:val="en-GB"/>
              </w:rPr>
            </w:pPr>
            <w:r w:rsidRPr="00BA6D28">
              <w:rPr>
                <w:lang w:val="en-GB"/>
              </w:rPr>
              <w:t>Components</w:t>
            </w:r>
          </w:p>
        </w:tc>
        <w:tc>
          <w:tcPr>
            <w:tcW w:w="5732" w:type="dxa"/>
          </w:tcPr>
          <w:p w14:paraId="3608A52E" w14:textId="77777777" w:rsidR="00A43C38" w:rsidRPr="00BA6D28" w:rsidRDefault="00A43C38" w:rsidP="00CC193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A6D28">
              <w:rPr>
                <w:lang w:val="en-GB"/>
              </w:rPr>
              <w:t>Description</w:t>
            </w:r>
          </w:p>
        </w:tc>
      </w:tr>
      <w:tr w:rsidR="00DF69EC" w:rsidRPr="00BA6D28" w14:paraId="47198AE2" w14:textId="77777777" w:rsidTr="00671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49A39FD1" w14:textId="7A4B618D" w:rsidR="00DF69EC" w:rsidRPr="00BA6D28" w:rsidRDefault="00DF69EC" w:rsidP="00DF69EC">
            <w:pPr>
              <w:jc w:val="both"/>
              <w:rPr>
                <w:lang w:val="en-GB"/>
              </w:rPr>
            </w:pPr>
            <w:r w:rsidRPr="00850A43">
              <w:t>Spotify API Integration</w:t>
            </w:r>
          </w:p>
        </w:tc>
        <w:tc>
          <w:tcPr>
            <w:tcW w:w="5732" w:type="dxa"/>
          </w:tcPr>
          <w:p w14:paraId="2536EC72" w14:textId="0FEDC787" w:rsidR="00DF69EC" w:rsidRPr="00BA6D28" w:rsidRDefault="00DF69EC" w:rsidP="00DF69E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850A43">
              <w:t>Allow users to authenticate with Spotify to search for songs and manage playlists.</w:t>
            </w:r>
          </w:p>
        </w:tc>
      </w:tr>
      <w:tr w:rsidR="00DF69EC" w:rsidRPr="00BA6D28" w14:paraId="69440446" w14:textId="77777777" w:rsidTr="006715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39F1E628" w14:textId="5ED9A291" w:rsidR="00DF69EC" w:rsidRPr="00BA6D28" w:rsidRDefault="00DF69EC" w:rsidP="00DF69EC">
            <w:pPr>
              <w:jc w:val="both"/>
              <w:rPr>
                <w:lang w:val="en-GB"/>
              </w:rPr>
            </w:pPr>
            <w:r w:rsidRPr="00850A43">
              <w:t>Playlist Management</w:t>
            </w:r>
          </w:p>
        </w:tc>
        <w:tc>
          <w:tcPr>
            <w:tcW w:w="5732" w:type="dxa"/>
          </w:tcPr>
          <w:p w14:paraId="10174F25" w14:textId="1DAC5DE9" w:rsidR="00DF69EC" w:rsidRPr="00BA6D28" w:rsidRDefault="00DF69EC" w:rsidP="00DF69E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850A43">
              <w:t>Enable users to create, add, remove, and sort songs within their personalized playlists.</w:t>
            </w:r>
          </w:p>
        </w:tc>
      </w:tr>
      <w:tr w:rsidR="00DF69EC" w:rsidRPr="00BA6D28" w14:paraId="0A3A4F05" w14:textId="77777777" w:rsidTr="00671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7164D65B" w14:textId="7E5F6FF4" w:rsidR="00DF69EC" w:rsidRPr="00BA6D28" w:rsidRDefault="00DF69EC" w:rsidP="00DF69EC">
            <w:pPr>
              <w:jc w:val="both"/>
              <w:rPr>
                <w:lang w:val="en-GB"/>
              </w:rPr>
            </w:pPr>
            <w:r w:rsidRPr="00850A43">
              <w:t>Memory Board</w:t>
            </w:r>
          </w:p>
        </w:tc>
        <w:tc>
          <w:tcPr>
            <w:tcW w:w="5732" w:type="dxa"/>
          </w:tcPr>
          <w:p w14:paraId="44805499" w14:textId="56C5E356" w:rsidR="00DF69EC" w:rsidRPr="00BA6D28" w:rsidRDefault="00DF69EC" w:rsidP="00DF69E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850A43">
              <w:t>Provide a digital board for users to create and store memories, including titles, descriptions, and images.</w:t>
            </w:r>
          </w:p>
        </w:tc>
      </w:tr>
      <w:tr w:rsidR="00DF69EC" w:rsidRPr="00BA6D28" w14:paraId="6C901E84" w14:textId="77777777" w:rsidTr="006715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79F639B2" w14:textId="5C203ECB" w:rsidR="00DF69EC" w:rsidRPr="00BA6D28" w:rsidRDefault="00DF69EC" w:rsidP="00DF69EC">
            <w:pPr>
              <w:jc w:val="both"/>
              <w:rPr>
                <w:lang w:val="en-GB"/>
              </w:rPr>
            </w:pPr>
            <w:r w:rsidRPr="00850A43">
              <w:t>Local Data Storage</w:t>
            </w:r>
          </w:p>
        </w:tc>
        <w:tc>
          <w:tcPr>
            <w:tcW w:w="5732" w:type="dxa"/>
          </w:tcPr>
          <w:p w14:paraId="76105B6B" w14:textId="4A8C3E00" w:rsidR="00DF69EC" w:rsidRPr="00BA6D28" w:rsidRDefault="00DF69EC" w:rsidP="00DF69E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850A43">
              <w:t>Implement a local SQLite database for persistent storage of user playlists and memory board data.</w:t>
            </w:r>
          </w:p>
        </w:tc>
      </w:tr>
      <w:tr w:rsidR="00DF69EC" w:rsidRPr="00BA6D28" w14:paraId="4D61C73F" w14:textId="77777777" w:rsidTr="006715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FEF9786" w14:textId="2A60D33F" w:rsidR="00DF69EC" w:rsidRPr="00BA6D28" w:rsidRDefault="00DF69EC" w:rsidP="00DF69EC">
            <w:pPr>
              <w:jc w:val="both"/>
              <w:rPr>
                <w:lang w:val="en-GB"/>
              </w:rPr>
            </w:pPr>
            <w:r w:rsidRPr="00850A43">
              <w:t>Responsive UI</w:t>
            </w:r>
          </w:p>
        </w:tc>
        <w:tc>
          <w:tcPr>
            <w:tcW w:w="5732" w:type="dxa"/>
          </w:tcPr>
          <w:p w14:paraId="5594ED55" w14:textId="6C5B7429" w:rsidR="00DF69EC" w:rsidRPr="00BA6D28" w:rsidRDefault="00DF69EC" w:rsidP="00DF69E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850A43">
              <w:t>Design a clean and intuitive graphical user interface (GUI) that adapts to different screen sizes and orientations.</w:t>
            </w:r>
          </w:p>
        </w:tc>
      </w:tr>
    </w:tbl>
    <w:p w14:paraId="776E3BBF" w14:textId="45BAAEEE" w:rsidR="00D93A56" w:rsidRPr="00BA6D28" w:rsidRDefault="00D93A56" w:rsidP="00CC193C">
      <w:pPr>
        <w:jc w:val="both"/>
        <w:rPr>
          <w:lang w:val="en-GB"/>
        </w:rPr>
      </w:pPr>
    </w:p>
    <w:p w14:paraId="054C8BF0" w14:textId="77777777" w:rsidR="008A18E2" w:rsidRDefault="008A18E2" w:rsidP="00CC193C">
      <w:pPr>
        <w:pStyle w:val="Heading1"/>
        <w:jc w:val="both"/>
        <w:rPr>
          <w:rStyle w:val="IntenseEmphasis"/>
          <w:i w:val="0"/>
          <w:iCs w:val="0"/>
          <w:lang w:val="en-GB"/>
        </w:rPr>
      </w:pPr>
      <w:r>
        <w:rPr>
          <w:rStyle w:val="IntenseEmphasis"/>
          <w:i w:val="0"/>
          <w:iCs w:val="0"/>
          <w:lang w:val="en-GB"/>
        </w:rPr>
        <w:br w:type="page"/>
      </w:r>
    </w:p>
    <w:p w14:paraId="0610F549" w14:textId="6432A0B8" w:rsidR="00163F94" w:rsidRPr="00BA6D28" w:rsidRDefault="00F24BE6" w:rsidP="00CC193C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5" w:name="_Toc206689123"/>
      <w:r w:rsidRPr="00BA6D28">
        <w:rPr>
          <w:rStyle w:val="IntenseEmphasis"/>
          <w:i w:val="0"/>
          <w:iCs w:val="0"/>
          <w:lang w:val="en-GB"/>
        </w:rPr>
        <w:lastRenderedPageBreak/>
        <w:t xml:space="preserve">4 </w:t>
      </w:r>
      <w:r w:rsidR="00163F94" w:rsidRPr="00BA6D28">
        <w:rPr>
          <w:rStyle w:val="IntenseEmphasis"/>
          <w:i w:val="0"/>
          <w:iCs w:val="0"/>
          <w:lang w:val="en-GB"/>
        </w:rPr>
        <w:t>UML Diagrams</w:t>
      </w:r>
      <w:bookmarkEnd w:id="5"/>
    </w:p>
    <w:p w14:paraId="04CD5B62" w14:textId="4382E6C6" w:rsidR="00D93A56" w:rsidRPr="00BA6D28" w:rsidRDefault="00F24BE6" w:rsidP="00CC193C">
      <w:pPr>
        <w:pStyle w:val="Heading2"/>
        <w:jc w:val="both"/>
        <w:rPr>
          <w:rStyle w:val="IntenseEmphasis"/>
          <w:i w:val="0"/>
          <w:iCs w:val="0"/>
          <w:lang w:val="en-GB"/>
        </w:rPr>
      </w:pPr>
      <w:bookmarkStart w:id="6" w:name="_Toc206689124"/>
      <w:r w:rsidRPr="00BA6D28">
        <w:rPr>
          <w:rStyle w:val="IntenseEmphasis"/>
          <w:i w:val="0"/>
          <w:iCs w:val="0"/>
          <w:lang w:val="en-GB"/>
        </w:rPr>
        <w:t>4.1 Description</w:t>
      </w:r>
      <w:bookmarkEnd w:id="6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943"/>
        <w:gridCol w:w="6299"/>
      </w:tblGrid>
      <w:tr w:rsidR="00D93A56" w:rsidRPr="00BA6D28" w14:paraId="69483BDF" w14:textId="77777777" w:rsidTr="00E632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33BB3979" w14:textId="77777777" w:rsidR="00D93A56" w:rsidRPr="00BA6D28" w:rsidRDefault="00D93A56" w:rsidP="00CC193C">
            <w:pPr>
              <w:jc w:val="both"/>
              <w:rPr>
                <w:lang w:val="en-GB"/>
              </w:rPr>
            </w:pPr>
            <w:r w:rsidRPr="00BA6D28">
              <w:rPr>
                <w:lang w:val="en-GB"/>
              </w:rPr>
              <w:t>Class</w:t>
            </w:r>
          </w:p>
        </w:tc>
        <w:tc>
          <w:tcPr>
            <w:tcW w:w="6299" w:type="dxa"/>
          </w:tcPr>
          <w:p w14:paraId="30989992" w14:textId="77777777" w:rsidR="00D93A56" w:rsidRPr="00BA6D28" w:rsidRDefault="00D93A56" w:rsidP="00CC193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A6D28">
              <w:rPr>
                <w:lang w:val="en-GB"/>
              </w:rPr>
              <w:t>Description</w:t>
            </w:r>
          </w:p>
        </w:tc>
      </w:tr>
      <w:tr w:rsidR="00CD2DCF" w:rsidRPr="00BA6D28" w14:paraId="54D9ECDB" w14:textId="77777777" w:rsidTr="00E632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32DBEF1" w14:textId="69E00E9D" w:rsidR="00CD2DCF" w:rsidRPr="00BA6D28" w:rsidRDefault="00CD2DCF" w:rsidP="00CD2DCF">
            <w:pPr>
              <w:jc w:val="both"/>
              <w:rPr>
                <w:lang w:val="en-GB"/>
              </w:rPr>
            </w:pPr>
            <w:r w:rsidRPr="004533E8">
              <w:t>SpotifyService</w:t>
            </w:r>
          </w:p>
        </w:tc>
        <w:tc>
          <w:tcPr>
            <w:tcW w:w="6299" w:type="dxa"/>
          </w:tcPr>
          <w:p w14:paraId="5D02F0BA" w14:textId="5DD47F4B" w:rsidR="00CD2DCF" w:rsidRPr="00BA6D28" w:rsidRDefault="00CD2DCF" w:rsidP="00CD2DC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4533E8">
              <w:t>Responsible for handling user authentication (PKCE flow) and making API calls to Spotify.</w:t>
            </w:r>
          </w:p>
        </w:tc>
      </w:tr>
      <w:tr w:rsidR="00CD2DCF" w:rsidRPr="00BA6D28" w14:paraId="220A3BFB" w14:textId="77777777" w:rsidTr="00E632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47606CDE" w14:textId="548D52E5" w:rsidR="00CD2DCF" w:rsidRPr="00BA6D28" w:rsidRDefault="00CD2DCF" w:rsidP="00CD2DCF">
            <w:pPr>
              <w:jc w:val="both"/>
              <w:rPr>
                <w:lang w:val="en-GB"/>
              </w:rPr>
            </w:pPr>
            <w:r w:rsidRPr="004533E8">
              <w:t>DatabaseService</w:t>
            </w:r>
          </w:p>
        </w:tc>
        <w:tc>
          <w:tcPr>
            <w:tcW w:w="6299" w:type="dxa"/>
          </w:tcPr>
          <w:p w14:paraId="593D5C49" w14:textId="65F1B8F5" w:rsidR="00CD2DCF" w:rsidRPr="00BA6D28" w:rsidRDefault="00CD2DCF" w:rsidP="00CD2DC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4533E8">
              <w:t>Manages all local data storage operations (CRUD) for the MemoryItem and Song objects using SQLite.</w:t>
            </w:r>
          </w:p>
        </w:tc>
      </w:tr>
      <w:tr w:rsidR="00CD2DCF" w:rsidRPr="00BA6D28" w14:paraId="1007AA9C" w14:textId="77777777" w:rsidTr="00E632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7DABCF64" w14:textId="24855AB6" w:rsidR="00CD2DCF" w:rsidRPr="00BA6D28" w:rsidRDefault="00CD2DCF" w:rsidP="00CD2DCF">
            <w:pPr>
              <w:jc w:val="both"/>
              <w:rPr>
                <w:lang w:val="en-GB"/>
              </w:rPr>
            </w:pPr>
            <w:r w:rsidRPr="004533E8">
              <w:t>Song</w:t>
            </w:r>
          </w:p>
        </w:tc>
        <w:tc>
          <w:tcPr>
            <w:tcW w:w="6299" w:type="dxa"/>
          </w:tcPr>
          <w:p w14:paraId="43402CE8" w14:textId="334DD822" w:rsidR="00CD2DCF" w:rsidRPr="00BA6D28" w:rsidRDefault="00CD2DCF" w:rsidP="00CD2DC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4533E8">
              <w:t xml:space="preserve">A data model representing a song, including properties like Title, Artist, Album, and </w:t>
            </w:r>
            <w:proofErr w:type="spellStart"/>
            <w:r w:rsidRPr="004533E8">
              <w:t>SpotifyUrl</w:t>
            </w:r>
            <w:proofErr w:type="spellEnd"/>
            <w:r w:rsidRPr="004533E8">
              <w:t>.</w:t>
            </w:r>
          </w:p>
        </w:tc>
      </w:tr>
      <w:tr w:rsidR="00CD2DCF" w:rsidRPr="00BA6D28" w14:paraId="67DD62D0" w14:textId="77777777" w:rsidTr="00E632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1128CC7C" w14:textId="0346C989" w:rsidR="00CD2DCF" w:rsidRPr="00BA6D28" w:rsidRDefault="00CD2DCF" w:rsidP="00CD2DCF">
            <w:pPr>
              <w:jc w:val="both"/>
              <w:rPr>
                <w:lang w:val="en-GB"/>
              </w:rPr>
            </w:pPr>
            <w:r w:rsidRPr="004533E8">
              <w:t>MemoryItem</w:t>
            </w:r>
          </w:p>
        </w:tc>
        <w:tc>
          <w:tcPr>
            <w:tcW w:w="6299" w:type="dxa"/>
          </w:tcPr>
          <w:p w14:paraId="65397228" w14:textId="330E499A" w:rsidR="00CD2DCF" w:rsidRPr="00BA6D28" w:rsidRDefault="00CD2DCF" w:rsidP="00CD2DC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4533E8">
              <w:t>A data model representing a memory, including properties for a title, description, and an image path.</w:t>
            </w:r>
          </w:p>
        </w:tc>
      </w:tr>
      <w:tr w:rsidR="00CD2DCF" w:rsidRPr="00BA6D28" w14:paraId="75BA6740" w14:textId="77777777" w:rsidTr="00E632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3" w:type="dxa"/>
          </w:tcPr>
          <w:p w14:paraId="3324B030" w14:textId="64ADA442" w:rsidR="00CD2DCF" w:rsidRPr="00BA6D28" w:rsidRDefault="00CD2DCF" w:rsidP="00CD2DCF">
            <w:pPr>
              <w:jc w:val="both"/>
              <w:rPr>
                <w:lang w:val="en-GB"/>
              </w:rPr>
            </w:pPr>
            <w:proofErr w:type="spellStart"/>
            <w:r w:rsidRPr="004533E8">
              <w:t>MainViewModel</w:t>
            </w:r>
            <w:proofErr w:type="spellEnd"/>
          </w:p>
        </w:tc>
        <w:tc>
          <w:tcPr>
            <w:tcW w:w="6299" w:type="dxa"/>
          </w:tcPr>
          <w:p w14:paraId="2187E71F" w14:textId="724A5285" w:rsidR="00CD2DCF" w:rsidRPr="00BA6D28" w:rsidRDefault="00CD2DCF" w:rsidP="00CD2DC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4533E8">
              <w:t>The central view model that manages the app's overall authentication state and navigation.</w:t>
            </w:r>
          </w:p>
        </w:tc>
      </w:tr>
    </w:tbl>
    <w:p w14:paraId="48A21DAA" w14:textId="2D3C8168" w:rsidR="00D93A56" w:rsidRPr="00BA6D28" w:rsidRDefault="00D93A56" w:rsidP="00CC193C">
      <w:pPr>
        <w:jc w:val="both"/>
        <w:rPr>
          <w:lang w:val="en-GB"/>
        </w:rPr>
      </w:pPr>
    </w:p>
    <w:p w14:paraId="01D18E3C" w14:textId="5A2005B0" w:rsidR="00D93A56" w:rsidRPr="00BA6D28" w:rsidRDefault="00D93A56" w:rsidP="00CC193C">
      <w:pPr>
        <w:jc w:val="both"/>
        <w:rPr>
          <w:lang w:val="en-GB"/>
        </w:rPr>
      </w:pPr>
    </w:p>
    <w:p w14:paraId="3A35D8D3" w14:textId="77777777" w:rsidR="00CC7E23" w:rsidRDefault="00CC7E23" w:rsidP="00CC193C">
      <w:pPr>
        <w:pStyle w:val="Heading1"/>
        <w:jc w:val="both"/>
        <w:rPr>
          <w:rStyle w:val="IntenseEmphasis"/>
          <w:i w:val="0"/>
          <w:iCs w:val="0"/>
          <w:lang w:val="en-GB"/>
        </w:rPr>
      </w:pPr>
      <w:r>
        <w:rPr>
          <w:rStyle w:val="IntenseEmphasis"/>
          <w:i w:val="0"/>
          <w:iCs w:val="0"/>
          <w:lang w:val="en-GB"/>
        </w:rPr>
        <w:br w:type="page"/>
      </w:r>
    </w:p>
    <w:p w14:paraId="3E741C63" w14:textId="68770CE0" w:rsidR="00760738" w:rsidRDefault="00E87364" w:rsidP="00CC193C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7" w:name="_Toc206689125"/>
      <w:r>
        <w:rPr>
          <w:rStyle w:val="IntenseEmphasis"/>
          <w:i w:val="0"/>
          <w:iCs w:val="0"/>
          <w:lang w:val="en-GB"/>
        </w:rPr>
        <w:lastRenderedPageBreak/>
        <w:t>5 Features</w:t>
      </w:r>
      <w:bookmarkEnd w:id="7"/>
    </w:p>
    <w:p w14:paraId="68506917" w14:textId="2D817ADB" w:rsidR="00493905" w:rsidRPr="00493905" w:rsidRDefault="00493905" w:rsidP="00CC193C">
      <w:pPr>
        <w:jc w:val="both"/>
        <w:rPr>
          <w:lang w:val="en-GB"/>
        </w:rPr>
      </w:pPr>
      <w:r w:rsidRPr="00493905">
        <w:rPr>
          <w:lang w:val="en-GB"/>
        </w:rPr>
        <w:t xml:space="preserve">The project consists of several key </w:t>
      </w:r>
      <w:r>
        <w:rPr>
          <w:lang w:val="en-GB"/>
        </w:rPr>
        <w:t>features</w:t>
      </w:r>
      <w:r w:rsidRPr="00493905">
        <w:rPr>
          <w:lang w:val="en-GB"/>
        </w:rPr>
        <w:t>: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310"/>
        <w:gridCol w:w="1059"/>
        <w:gridCol w:w="5811"/>
      </w:tblGrid>
      <w:tr w:rsidR="00CC7E23" w:rsidRPr="00E87364" w14:paraId="24B1054D" w14:textId="77777777" w:rsidTr="006F3C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3AC0F01C" w14:textId="77777777" w:rsidR="00CC7E23" w:rsidRPr="00E87364" w:rsidRDefault="00CC7E23" w:rsidP="00CC193C">
            <w:pPr>
              <w:jc w:val="both"/>
              <w:rPr>
                <w:lang w:val="en-GB"/>
              </w:rPr>
            </w:pPr>
            <w:r w:rsidRPr="00E87364">
              <w:rPr>
                <w:lang w:val="en-GB"/>
              </w:rPr>
              <w:t>Name</w:t>
            </w:r>
          </w:p>
        </w:tc>
        <w:tc>
          <w:tcPr>
            <w:tcW w:w="1059" w:type="dxa"/>
          </w:tcPr>
          <w:p w14:paraId="16C83246" w14:textId="77777777" w:rsidR="00CC7E23" w:rsidRPr="00E87364" w:rsidRDefault="00CC7E23" w:rsidP="00CC193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87364">
              <w:rPr>
                <w:lang w:val="en-GB"/>
              </w:rPr>
              <w:t>Version</w:t>
            </w:r>
          </w:p>
        </w:tc>
        <w:tc>
          <w:tcPr>
            <w:tcW w:w="5811" w:type="dxa"/>
          </w:tcPr>
          <w:p w14:paraId="62D51C71" w14:textId="77777777" w:rsidR="00CC7E23" w:rsidRPr="00E87364" w:rsidRDefault="00CC7E23" w:rsidP="00CC193C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87364">
              <w:rPr>
                <w:lang w:val="en-GB"/>
              </w:rPr>
              <w:t>Note</w:t>
            </w:r>
          </w:p>
        </w:tc>
      </w:tr>
      <w:tr w:rsidR="00CC7E23" w:rsidRPr="00E87364" w14:paraId="0F795899" w14:textId="77777777" w:rsidTr="006F3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3625242E" w14:textId="0FD514A6" w:rsidR="00CC7E23" w:rsidRPr="00E87364" w:rsidRDefault="00CC7E23" w:rsidP="00CC7E23">
            <w:pPr>
              <w:jc w:val="both"/>
              <w:rPr>
                <w:lang w:val="en-GB"/>
              </w:rPr>
            </w:pPr>
            <w:r w:rsidRPr="00B14E29">
              <w:t>Visual Studio 2022</w:t>
            </w:r>
          </w:p>
        </w:tc>
        <w:tc>
          <w:tcPr>
            <w:tcW w:w="1059" w:type="dxa"/>
          </w:tcPr>
          <w:p w14:paraId="49E9BDF2" w14:textId="37E74BFB" w:rsidR="00CC7E23" w:rsidRPr="00E87364" w:rsidRDefault="00CC7E23" w:rsidP="00CC7E2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N/A</w:t>
            </w:r>
          </w:p>
        </w:tc>
        <w:tc>
          <w:tcPr>
            <w:tcW w:w="5811" w:type="dxa"/>
          </w:tcPr>
          <w:p w14:paraId="616C36A6" w14:textId="15A9D9FE" w:rsidR="00CC7E23" w:rsidRPr="00E87364" w:rsidRDefault="00CC7E23" w:rsidP="00CC7E2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The official Integrated Development Environment (IDE) for the project.</w:t>
            </w:r>
          </w:p>
        </w:tc>
      </w:tr>
      <w:tr w:rsidR="00CC7E23" w:rsidRPr="00E87364" w14:paraId="4DF94CB2" w14:textId="77777777" w:rsidTr="006F3C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3D489456" w14:textId="568F733A" w:rsidR="00CC7E23" w:rsidRPr="00E87364" w:rsidRDefault="00CC7E23" w:rsidP="00CC7E23">
            <w:pPr>
              <w:jc w:val="both"/>
              <w:rPr>
                <w:lang w:val="en-GB"/>
              </w:rPr>
            </w:pPr>
            <w:r w:rsidRPr="00B14E29">
              <w:t>.NET MAUI</w:t>
            </w:r>
          </w:p>
        </w:tc>
        <w:tc>
          <w:tcPr>
            <w:tcW w:w="1059" w:type="dxa"/>
          </w:tcPr>
          <w:p w14:paraId="246F8E45" w14:textId="534E838D" w:rsidR="00CC7E23" w:rsidRPr="00E87364" w:rsidRDefault="00CC7E23" w:rsidP="00CC7E2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N/A</w:t>
            </w:r>
          </w:p>
        </w:tc>
        <w:tc>
          <w:tcPr>
            <w:tcW w:w="5811" w:type="dxa"/>
          </w:tcPr>
          <w:p w14:paraId="4BC1341E" w14:textId="2197585C" w:rsidR="00CC7E23" w:rsidRPr="00E87364" w:rsidRDefault="00CC7E23" w:rsidP="00CC7E2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The framework for building native cross-platform applications from a single C# codebase.</w:t>
            </w:r>
          </w:p>
        </w:tc>
      </w:tr>
      <w:tr w:rsidR="00CC7E23" w:rsidRPr="00E87364" w14:paraId="74CC7AD4" w14:textId="77777777" w:rsidTr="006F3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700034C8" w14:textId="2AC53665" w:rsidR="00CC7E23" w:rsidRPr="00E87364" w:rsidRDefault="00CC7E23" w:rsidP="00CC7E23">
            <w:pPr>
              <w:jc w:val="both"/>
              <w:rPr>
                <w:lang w:val="en-GB"/>
              </w:rPr>
            </w:pPr>
            <w:r w:rsidRPr="00B14E29">
              <w:t>GitHub</w:t>
            </w:r>
          </w:p>
        </w:tc>
        <w:tc>
          <w:tcPr>
            <w:tcW w:w="1059" w:type="dxa"/>
          </w:tcPr>
          <w:p w14:paraId="52F5E0FB" w14:textId="10330A12" w:rsidR="00CC7E23" w:rsidRPr="00E87364" w:rsidRDefault="00CC7E23" w:rsidP="00CC7E2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N/A</w:t>
            </w:r>
          </w:p>
        </w:tc>
        <w:tc>
          <w:tcPr>
            <w:tcW w:w="5811" w:type="dxa"/>
          </w:tcPr>
          <w:p w14:paraId="4237E156" w14:textId="1394E645" w:rsidR="00CC7E23" w:rsidRPr="00E87364" w:rsidRDefault="00CC7E23" w:rsidP="00CC7E2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The platform and version control system used for managing the codebase.</w:t>
            </w:r>
          </w:p>
        </w:tc>
      </w:tr>
      <w:tr w:rsidR="00CC7E23" w:rsidRPr="00E87364" w14:paraId="4B950383" w14:textId="77777777" w:rsidTr="006F3C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63910801" w14:textId="450C25AB" w:rsidR="00CC7E23" w:rsidRPr="00E87364" w:rsidRDefault="00CC7E23" w:rsidP="00CC7E23">
            <w:pPr>
              <w:jc w:val="both"/>
              <w:rPr>
                <w:lang w:val="en-GB"/>
              </w:rPr>
            </w:pPr>
            <w:r w:rsidRPr="00B14E29">
              <w:t>Asynchronous Programming</w:t>
            </w:r>
          </w:p>
        </w:tc>
        <w:tc>
          <w:tcPr>
            <w:tcW w:w="1059" w:type="dxa"/>
          </w:tcPr>
          <w:p w14:paraId="4DED0B45" w14:textId="783DA28D" w:rsidR="00CC7E23" w:rsidRPr="00E87364" w:rsidRDefault="00CC7E23" w:rsidP="00CC7E2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N/A</w:t>
            </w:r>
          </w:p>
        </w:tc>
        <w:tc>
          <w:tcPr>
            <w:tcW w:w="5811" w:type="dxa"/>
          </w:tcPr>
          <w:p w14:paraId="47CAD688" w14:textId="4E2DD8EE" w:rsidR="00CC7E23" w:rsidRPr="00E87364" w:rsidRDefault="00CC7E23" w:rsidP="00CC7E2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A core concept in C# for creating responsive applications by performing I/O operations without blocking the main thread.</w:t>
            </w:r>
          </w:p>
        </w:tc>
      </w:tr>
      <w:tr w:rsidR="00CC7E23" w:rsidRPr="00E87364" w14:paraId="63DCC682" w14:textId="77777777" w:rsidTr="006F3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2EB485D8" w14:textId="139E5270" w:rsidR="00CC7E23" w:rsidRPr="00E87364" w:rsidRDefault="00CC7E23" w:rsidP="00CC7E23">
            <w:pPr>
              <w:jc w:val="both"/>
              <w:rPr>
                <w:lang w:val="en-GB"/>
              </w:rPr>
            </w:pPr>
            <w:r w:rsidRPr="00B14E29">
              <w:t>SQLite</w:t>
            </w:r>
          </w:p>
        </w:tc>
        <w:tc>
          <w:tcPr>
            <w:tcW w:w="1059" w:type="dxa"/>
          </w:tcPr>
          <w:p w14:paraId="5E7F6D5C" w14:textId="4F2BB25B" w:rsidR="00CC7E23" w:rsidRPr="00E87364" w:rsidRDefault="00CC7E23" w:rsidP="00CC7E2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N/A</w:t>
            </w:r>
          </w:p>
        </w:tc>
        <w:tc>
          <w:tcPr>
            <w:tcW w:w="5811" w:type="dxa"/>
          </w:tcPr>
          <w:p w14:paraId="00AF65B0" w14:textId="1F41F0F3" w:rsidR="00CC7E23" w:rsidRPr="00E87364" w:rsidRDefault="00CC7E23" w:rsidP="00CC7E2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14E29">
              <w:t>A lightweight, file-based database for local data persistence.</w:t>
            </w:r>
          </w:p>
        </w:tc>
      </w:tr>
    </w:tbl>
    <w:p w14:paraId="44238DB4" w14:textId="7A455493" w:rsidR="00E87364" w:rsidRDefault="00E87364" w:rsidP="00CC193C">
      <w:pPr>
        <w:jc w:val="both"/>
        <w:rPr>
          <w:lang w:val="en-GB"/>
        </w:rPr>
      </w:pPr>
    </w:p>
    <w:p w14:paraId="6F7B9164" w14:textId="321DDFED" w:rsidR="007B6CB9" w:rsidRDefault="007B6CB9" w:rsidP="00CC193C">
      <w:pPr>
        <w:jc w:val="both"/>
        <w:rPr>
          <w:lang w:val="en-GB"/>
        </w:rPr>
      </w:pPr>
      <w:r>
        <w:rPr>
          <w:lang w:val="en-GB"/>
        </w:rPr>
        <w:br w:type="page"/>
      </w:r>
    </w:p>
    <w:p w14:paraId="3F2446DD" w14:textId="4604822E" w:rsidR="00B72EAB" w:rsidRDefault="007B6CB9" w:rsidP="00CC193C">
      <w:pPr>
        <w:pStyle w:val="Heading1"/>
        <w:jc w:val="both"/>
        <w:rPr>
          <w:lang w:val="en-GB"/>
        </w:rPr>
      </w:pPr>
      <w:bookmarkStart w:id="8" w:name="_Toc206689126"/>
      <w:r>
        <w:rPr>
          <w:lang w:val="en-GB"/>
        </w:rPr>
        <w:lastRenderedPageBreak/>
        <w:t>6 Development Lifecycle</w:t>
      </w:r>
      <w:bookmarkEnd w:id="8"/>
    </w:p>
    <w:p w14:paraId="2CD4D613" w14:textId="3AB6E8E0" w:rsidR="007B6CB9" w:rsidRDefault="005E3427" w:rsidP="00CC193C">
      <w:pPr>
        <w:pStyle w:val="Heading2"/>
        <w:jc w:val="both"/>
        <w:rPr>
          <w:lang w:val="en-GB"/>
        </w:rPr>
      </w:pPr>
      <w:bookmarkStart w:id="9" w:name="_Toc206689127"/>
      <w:r>
        <w:rPr>
          <w:lang w:val="en-GB"/>
        </w:rPr>
        <w:t>6.1 Design</w:t>
      </w:r>
      <w:bookmarkEnd w:id="9"/>
    </w:p>
    <w:p w14:paraId="148F676B" w14:textId="39851032" w:rsidR="0027095D" w:rsidRPr="008A651A" w:rsidRDefault="0027095D" w:rsidP="008A651A">
      <w:pPr>
        <w:pStyle w:val="ListParagraph"/>
        <w:numPr>
          <w:ilvl w:val="0"/>
          <w:numId w:val="6"/>
        </w:numPr>
        <w:rPr>
          <w:lang w:val="en-GB"/>
        </w:rPr>
      </w:pPr>
      <w:r w:rsidRPr="008A651A">
        <w:rPr>
          <w:b/>
          <w:bCs/>
          <w:lang w:val="en-GB"/>
        </w:rPr>
        <w:t>Database:</w:t>
      </w:r>
      <w:r w:rsidRPr="008A651A">
        <w:rPr>
          <w:lang w:val="en-GB"/>
        </w:rPr>
        <w:t xml:space="preserve"> Plan the structure of a local SQLite database to store Song and MemoryItem data. This involves defining the tables and their columns.</w:t>
      </w:r>
    </w:p>
    <w:p w14:paraId="5438E640" w14:textId="0A1DEFCC" w:rsidR="00B81284" w:rsidRPr="008A651A" w:rsidRDefault="0027095D" w:rsidP="008A651A">
      <w:pPr>
        <w:pStyle w:val="ListParagraph"/>
        <w:numPr>
          <w:ilvl w:val="0"/>
          <w:numId w:val="6"/>
        </w:numPr>
        <w:rPr>
          <w:lang w:val="en-GB"/>
        </w:rPr>
      </w:pPr>
      <w:r w:rsidRPr="008A651A">
        <w:rPr>
          <w:b/>
          <w:bCs/>
          <w:lang w:val="en-GB"/>
        </w:rPr>
        <w:t>UI/UX:</w:t>
      </w:r>
      <w:r w:rsidRPr="008A651A">
        <w:rPr>
          <w:lang w:val="en-GB"/>
        </w:rPr>
        <w:t xml:space="preserve"> Create </w:t>
      </w:r>
      <w:r w:rsidR="00197DAD" w:rsidRPr="008A651A">
        <w:rPr>
          <w:lang w:val="en-GB"/>
        </w:rPr>
        <w:t>mock-ups</w:t>
      </w:r>
      <w:r w:rsidRPr="008A651A">
        <w:rPr>
          <w:lang w:val="en-GB"/>
        </w:rPr>
        <w:t xml:space="preserve"> for the user interface of the MainPage, PlaylistPage, and MemoryBoardPage.</w:t>
      </w:r>
    </w:p>
    <w:p w14:paraId="74A693BE" w14:textId="6E013F0E" w:rsidR="00C62633" w:rsidRDefault="00C62633" w:rsidP="00CC193C">
      <w:pPr>
        <w:pStyle w:val="Heading3"/>
        <w:jc w:val="both"/>
        <w:rPr>
          <w:lang w:val="en-GB"/>
        </w:rPr>
      </w:pPr>
      <w:bookmarkStart w:id="10" w:name="_Toc206689128"/>
      <w:r>
        <w:rPr>
          <w:lang w:val="en-GB"/>
        </w:rPr>
        <w:t xml:space="preserve">6.1.2 </w:t>
      </w:r>
      <w:r w:rsidR="003D47F4">
        <w:rPr>
          <w:lang w:val="en-GB"/>
        </w:rPr>
        <w:t>Mock-ups</w:t>
      </w:r>
      <w:bookmarkEnd w:id="10"/>
    </w:p>
    <w:p w14:paraId="4D306F8E" w14:textId="77777777" w:rsidR="00F4369A" w:rsidRPr="00F4369A" w:rsidRDefault="00F4369A" w:rsidP="005D21CB">
      <w:pPr>
        <w:pStyle w:val="ListParagraph"/>
        <w:numPr>
          <w:ilvl w:val="0"/>
          <w:numId w:val="11"/>
        </w:numPr>
      </w:pPr>
      <w:r w:rsidRPr="00F4369A">
        <w:t xml:space="preserve">Create </w:t>
      </w:r>
      <w:proofErr w:type="spellStart"/>
      <w:r w:rsidRPr="00F4369A">
        <w:t>mockups</w:t>
      </w:r>
      <w:proofErr w:type="spellEnd"/>
      <w:r w:rsidRPr="00F4369A">
        <w:t xml:space="preserve"> for the user interface (UI) of the application using ADOBE XD.</w:t>
      </w:r>
    </w:p>
    <w:p w14:paraId="2FA4A1DD" w14:textId="77777777" w:rsidR="00F4369A" w:rsidRPr="00F4369A" w:rsidRDefault="00F4369A" w:rsidP="005D21CB">
      <w:pPr>
        <w:pStyle w:val="ListParagraph"/>
        <w:numPr>
          <w:ilvl w:val="0"/>
          <w:numId w:val="11"/>
        </w:numPr>
      </w:pPr>
      <w:r w:rsidRPr="00F4369A">
        <w:t>Design UI elements such as buttons, forms, charts, and graphs to visualize social media analytics data.</w:t>
      </w:r>
    </w:p>
    <w:p w14:paraId="136A3E82" w14:textId="77777777" w:rsidR="00F4369A" w:rsidRPr="00F4369A" w:rsidRDefault="00F4369A" w:rsidP="005D21CB">
      <w:pPr>
        <w:pStyle w:val="ListParagraph"/>
        <w:numPr>
          <w:ilvl w:val="0"/>
          <w:numId w:val="11"/>
        </w:numPr>
      </w:pPr>
      <w:r w:rsidRPr="00F4369A">
        <w:t xml:space="preserve">Incorporate feedback from stakeholders and potential users to refine the </w:t>
      </w:r>
      <w:proofErr w:type="spellStart"/>
      <w:r w:rsidRPr="00F4369A">
        <w:t>mockups</w:t>
      </w:r>
      <w:proofErr w:type="spellEnd"/>
      <w:r w:rsidRPr="00F4369A">
        <w:t>.</w:t>
      </w:r>
    </w:p>
    <w:p w14:paraId="1B0EB21D" w14:textId="544D7C79" w:rsidR="00F4369A" w:rsidRDefault="00F4369A" w:rsidP="005D21CB">
      <w:pPr>
        <w:pStyle w:val="ListParagraph"/>
        <w:numPr>
          <w:ilvl w:val="0"/>
          <w:numId w:val="11"/>
        </w:numPr>
      </w:pPr>
      <w:r w:rsidRPr="00F4369A">
        <w:t>Ensure consistency in UI design across different screens and platforms (e.g., desktop, mobile).</w:t>
      </w:r>
    </w:p>
    <w:p w14:paraId="5EF4A542" w14:textId="325389E0" w:rsidR="00FF13D7" w:rsidRDefault="00A5731A" w:rsidP="00CC193C">
      <w:pPr>
        <w:pStyle w:val="Heading2"/>
        <w:jc w:val="both"/>
        <w:rPr>
          <w:lang w:val="en-GB"/>
        </w:rPr>
      </w:pPr>
      <w:bookmarkStart w:id="11" w:name="_Toc206689129"/>
      <w:r>
        <w:rPr>
          <w:lang w:val="en-GB"/>
        </w:rPr>
        <w:t>6.2 Development</w:t>
      </w:r>
      <w:bookmarkEnd w:id="11"/>
    </w:p>
    <w:p w14:paraId="77D66307" w14:textId="5B395C6B" w:rsidR="00D74A82" w:rsidRPr="00D74A82" w:rsidRDefault="00D74A82" w:rsidP="00A15446">
      <w:pPr>
        <w:pStyle w:val="ListParagraph"/>
        <w:numPr>
          <w:ilvl w:val="0"/>
          <w:numId w:val="12"/>
        </w:numPr>
      </w:pPr>
      <w:r w:rsidRPr="00A15446">
        <w:rPr>
          <w:b/>
          <w:bCs/>
        </w:rPr>
        <w:t>Environment Setup:</w:t>
      </w:r>
      <w:r w:rsidRPr="00D74A82">
        <w:t xml:space="preserve"> Configure the development environment with Visual Studio and the .NET MAUI SDK.</w:t>
      </w:r>
    </w:p>
    <w:p w14:paraId="41B879A6" w14:textId="45514E65" w:rsidR="00D74A82" w:rsidRPr="00D74A82" w:rsidRDefault="00D74A82" w:rsidP="00A15446">
      <w:pPr>
        <w:pStyle w:val="ListParagraph"/>
        <w:numPr>
          <w:ilvl w:val="0"/>
          <w:numId w:val="12"/>
        </w:numPr>
      </w:pPr>
      <w:r w:rsidRPr="00A15446">
        <w:rPr>
          <w:b/>
          <w:bCs/>
        </w:rPr>
        <w:t>Backend Development:</w:t>
      </w:r>
      <w:r w:rsidRPr="00D74A82">
        <w:t xml:space="preserve"> Implement the SpotifyService for secure authentication and the DatabaseService for local data management.</w:t>
      </w:r>
    </w:p>
    <w:p w14:paraId="245DE6CE" w14:textId="7E4201F0" w:rsidR="00D74A82" w:rsidRPr="00D74A82" w:rsidRDefault="00D74A82" w:rsidP="00A15446">
      <w:pPr>
        <w:pStyle w:val="ListParagraph"/>
        <w:numPr>
          <w:ilvl w:val="0"/>
          <w:numId w:val="12"/>
        </w:numPr>
      </w:pPr>
      <w:r w:rsidRPr="00A15446">
        <w:rPr>
          <w:b/>
          <w:bCs/>
        </w:rPr>
        <w:t>Frontend Development:</w:t>
      </w:r>
      <w:r w:rsidRPr="00D74A82">
        <w:t xml:space="preserve"> Develop the user interface components using XAML and C# code-behind, leveraging the MVVM pattern.</w:t>
      </w:r>
    </w:p>
    <w:p w14:paraId="61B18B6F" w14:textId="77777777" w:rsidR="00D74A82" w:rsidRDefault="00D74A82" w:rsidP="00A15446">
      <w:pPr>
        <w:pStyle w:val="ListParagraph"/>
        <w:numPr>
          <w:ilvl w:val="0"/>
          <w:numId w:val="12"/>
        </w:numPr>
      </w:pPr>
      <w:r w:rsidRPr="00A15446">
        <w:rPr>
          <w:b/>
          <w:bCs/>
        </w:rPr>
        <w:t>Authentication:</w:t>
      </w:r>
      <w:r w:rsidRPr="00D74A82">
        <w:t xml:space="preserve"> Implement the Authorization Code with PKCE flow for secure Spotify integration.</w:t>
      </w:r>
    </w:p>
    <w:p w14:paraId="7B8AD902" w14:textId="325E2B58" w:rsidR="00B01B44" w:rsidRDefault="00B01B44" w:rsidP="00D74A82">
      <w:pPr>
        <w:pStyle w:val="Heading2"/>
        <w:jc w:val="both"/>
        <w:rPr>
          <w:lang w:val="en-GB"/>
        </w:rPr>
      </w:pPr>
      <w:bookmarkStart w:id="12" w:name="_Toc206689130"/>
      <w:r>
        <w:rPr>
          <w:lang w:val="en-GB"/>
        </w:rPr>
        <w:t>6.3 Testing</w:t>
      </w:r>
      <w:bookmarkEnd w:id="12"/>
    </w:p>
    <w:p w14:paraId="4EDDA047" w14:textId="0DCA27EF" w:rsidR="0002512F" w:rsidRPr="007A3D06" w:rsidRDefault="0002512F" w:rsidP="007A3D06">
      <w:pPr>
        <w:pStyle w:val="ListParagraph"/>
        <w:numPr>
          <w:ilvl w:val="0"/>
          <w:numId w:val="10"/>
        </w:numPr>
        <w:rPr>
          <w:lang w:val="en-GB"/>
        </w:rPr>
      </w:pPr>
      <w:r w:rsidRPr="007A3D06">
        <w:rPr>
          <w:b/>
          <w:bCs/>
          <w:lang w:val="en-GB"/>
        </w:rPr>
        <w:t>Unit Testing:</w:t>
      </w:r>
      <w:r w:rsidRPr="007A3D06">
        <w:rPr>
          <w:lang w:val="en-GB"/>
        </w:rPr>
        <w:t xml:space="preserve"> Develop and execute unit tests for critical business logic within the SpotifyService and DatabaseService.</w:t>
      </w:r>
    </w:p>
    <w:p w14:paraId="593EAE74" w14:textId="1F6AA44A" w:rsidR="0002512F" w:rsidRPr="007A3D06" w:rsidRDefault="0002512F" w:rsidP="007A3D06">
      <w:pPr>
        <w:pStyle w:val="ListParagraph"/>
        <w:numPr>
          <w:ilvl w:val="0"/>
          <w:numId w:val="10"/>
        </w:numPr>
        <w:rPr>
          <w:lang w:val="en-GB"/>
        </w:rPr>
      </w:pPr>
      <w:r w:rsidRPr="007A3D06">
        <w:rPr>
          <w:b/>
          <w:bCs/>
          <w:lang w:val="en-GB"/>
        </w:rPr>
        <w:t>Integration Testing:</w:t>
      </w:r>
      <w:r w:rsidRPr="007A3D06">
        <w:rPr>
          <w:lang w:val="en-GB"/>
        </w:rPr>
        <w:t xml:space="preserve"> Verify the functionality of components working together, such as authenticating with Spotify and then fetching songs.</w:t>
      </w:r>
    </w:p>
    <w:p w14:paraId="20CF8B7D" w14:textId="592D61A7" w:rsidR="0002512F" w:rsidRPr="007A3D06" w:rsidRDefault="0002512F" w:rsidP="007A3D06">
      <w:pPr>
        <w:pStyle w:val="ListParagraph"/>
        <w:numPr>
          <w:ilvl w:val="0"/>
          <w:numId w:val="10"/>
        </w:numPr>
        <w:rPr>
          <w:lang w:val="en-GB"/>
        </w:rPr>
      </w:pPr>
      <w:r w:rsidRPr="007A3D06">
        <w:rPr>
          <w:b/>
          <w:bCs/>
          <w:lang w:val="en-GB"/>
        </w:rPr>
        <w:t>User Acceptance Testing:</w:t>
      </w:r>
      <w:r w:rsidRPr="007A3D06">
        <w:rPr>
          <w:lang w:val="en-GB"/>
        </w:rPr>
        <w:t xml:space="preserve"> Conduct testing to validate the overall user experience and find any bugs before release.</w:t>
      </w:r>
    </w:p>
    <w:p w14:paraId="7FDBC24B" w14:textId="77777777" w:rsidR="0002512F" w:rsidRPr="007A3D06" w:rsidRDefault="0002512F" w:rsidP="007A3D06">
      <w:pPr>
        <w:pStyle w:val="ListParagraph"/>
        <w:numPr>
          <w:ilvl w:val="0"/>
          <w:numId w:val="10"/>
        </w:numPr>
        <w:rPr>
          <w:lang w:val="en-GB"/>
        </w:rPr>
      </w:pPr>
      <w:r w:rsidRPr="007A3D06">
        <w:rPr>
          <w:b/>
          <w:bCs/>
          <w:lang w:val="en-GB"/>
        </w:rPr>
        <w:t>Performance Testing:</w:t>
      </w:r>
      <w:r w:rsidRPr="007A3D06">
        <w:rPr>
          <w:lang w:val="en-GB"/>
        </w:rPr>
        <w:t xml:space="preserve"> Use profiling tools to ensure the app is fast, responsive, and doesn't have memory leaks.</w:t>
      </w:r>
    </w:p>
    <w:p w14:paraId="4FDC5C4C" w14:textId="3D083B67" w:rsidR="001E78C8" w:rsidRPr="00B01B44" w:rsidRDefault="001E78C8" w:rsidP="0002512F">
      <w:pPr>
        <w:pStyle w:val="Heading2"/>
        <w:jc w:val="both"/>
        <w:rPr>
          <w:lang w:val="en-GB"/>
        </w:rPr>
      </w:pPr>
      <w:bookmarkStart w:id="13" w:name="_Toc206689131"/>
      <w:r>
        <w:rPr>
          <w:lang w:val="en-GB"/>
        </w:rPr>
        <w:lastRenderedPageBreak/>
        <w:t>6.4 Presentation</w:t>
      </w:r>
      <w:bookmarkEnd w:id="13"/>
    </w:p>
    <w:p w14:paraId="09CEB180" w14:textId="0CF1F52F" w:rsidR="003A37BA" w:rsidRDefault="003A37BA" w:rsidP="003A37BA">
      <w:pPr>
        <w:pStyle w:val="ListParagraph"/>
        <w:numPr>
          <w:ilvl w:val="0"/>
          <w:numId w:val="9"/>
        </w:numPr>
        <w:jc w:val="both"/>
      </w:pPr>
      <w:r w:rsidRPr="003A37BA">
        <w:rPr>
          <w:b/>
          <w:bCs/>
        </w:rPr>
        <w:t>Preparation:</w:t>
      </w:r>
      <w:r>
        <w:t xml:space="preserve"> Prepare a presentation summarizing project objectives, features, achievements, and challenges.</w:t>
      </w:r>
    </w:p>
    <w:p w14:paraId="6CF6B981" w14:textId="597C345F" w:rsidR="00944ECE" w:rsidRDefault="003A37BA" w:rsidP="003A37BA">
      <w:pPr>
        <w:pStyle w:val="ListParagraph"/>
        <w:numPr>
          <w:ilvl w:val="0"/>
          <w:numId w:val="9"/>
        </w:numPr>
        <w:jc w:val="both"/>
      </w:pPr>
      <w:r w:rsidRPr="003A37BA">
        <w:rPr>
          <w:b/>
          <w:bCs/>
        </w:rPr>
        <w:t>Delivery:</w:t>
      </w:r>
      <w:r>
        <w:t xml:space="preserve"> Showcase the project to stakeholders, including instructors and classmates.</w:t>
      </w:r>
      <w:r w:rsidR="00944ECE">
        <w:br w:type="page"/>
      </w:r>
    </w:p>
    <w:p w14:paraId="279D661C" w14:textId="4190B2ED" w:rsidR="00B01B44" w:rsidRDefault="000154FD" w:rsidP="00CC193C">
      <w:pPr>
        <w:pStyle w:val="Heading1"/>
        <w:jc w:val="both"/>
      </w:pPr>
      <w:bookmarkStart w:id="14" w:name="_Toc206689132"/>
      <w:r>
        <w:lastRenderedPageBreak/>
        <w:t>7</w:t>
      </w:r>
      <w:r w:rsidR="0002096A">
        <w:t xml:space="preserve"> </w:t>
      </w:r>
      <w:r w:rsidR="00944ECE">
        <w:t>Maintenance and Support</w:t>
      </w:r>
      <w:bookmarkEnd w:id="14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534"/>
        <w:gridCol w:w="1984"/>
        <w:gridCol w:w="6724"/>
      </w:tblGrid>
      <w:tr w:rsidR="0002096A" w:rsidRPr="0002096A" w14:paraId="3031C8CB" w14:textId="77777777" w:rsidTr="009B02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center"/>
          </w:tcPr>
          <w:p w14:paraId="37E06382" w14:textId="77777777" w:rsidR="0002096A" w:rsidRPr="0002096A" w:rsidRDefault="0002096A" w:rsidP="009B02A1">
            <w:pPr>
              <w:jc w:val="center"/>
            </w:pPr>
            <w:r w:rsidRPr="0002096A">
              <w:t>#</w:t>
            </w:r>
          </w:p>
        </w:tc>
        <w:tc>
          <w:tcPr>
            <w:tcW w:w="1984" w:type="dxa"/>
            <w:vAlign w:val="center"/>
          </w:tcPr>
          <w:p w14:paraId="36563EA8" w14:textId="77777777" w:rsidR="0002096A" w:rsidRPr="0002096A" w:rsidRDefault="0002096A" w:rsidP="009B02A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2096A">
              <w:t>Title</w:t>
            </w:r>
          </w:p>
        </w:tc>
        <w:tc>
          <w:tcPr>
            <w:tcW w:w="6724" w:type="dxa"/>
            <w:vAlign w:val="center"/>
          </w:tcPr>
          <w:p w14:paraId="25AE7100" w14:textId="77777777" w:rsidR="0002096A" w:rsidRPr="0002096A" w:rsidRDefault="0002096A" w:rsidP="009B02A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2096A">
              <w:t>Description</w:t>
            </w:r>
          </w:p>
        </w:tc>
      </w:tr>
      <w:tr w:rsidR="00C4374F" w:rsidRPr="0002096A" w14:paraId="1960F5BA" w14:textId="77777777" w:rsidTr="009A50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center"/>
          </w:tcPr>
          <w:p w14:paraId="00F0EBA4" w14:textId="0FBDA2D0" w:rsidR="009B02A1" w:rsidRPr="009A5037" w:rsidRDefault="00C4374F" w:rsidP="009A5037">
            <w:pPr>
              <w:rPr>
                <w:b w:val="0"/>
                <w:bCs w:val="0"/>
              </w:rPr>
            </w:pPr>
            <w:r w:rsidRPr="00BC5E86">
              <w:t>1</w:t>
            </w:r>
          </w:p>
        </w:tc>
        <w:tc>
          <w:tcPr>
            <w:tcW w:w="1984" w:type="dxa"/>
            <w:vAlign w:val="center"/>
          </w:tcPr>
          <w:p w14:paraId="358CA887" w14:textId="333ED16F" w:rsidR="00C4374F" w:rsidRPr="009A5037" w:rsidRDefault="00C4374F" w:rsidP="009A50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A5037">
              <w:rPr>
                <w:b/>
                <w:bCs/>
              </w:rPr>
              <w:t>Feature Enhancement</w:t>
            </w:r>
          </w:p>
        </w:tc>
        <w:tc>
          <w:tcPr>
            <w:tcW w:w="6724" w:type="dxa"/>
            <w:vAlign w:val="center"/>
          </w:tcPr>
          <w:p w14:paraId="702A147D" w14:textId="0BF54B92" w:rsidR="00C4374F" w:rsidRPr="0002096A" w:rsidRDefault="00C4374F" w:rsidP="009A50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5E86">
              <w:t>Continuously improve and enhance the application by adding new features, such as video support for memories or a multi-user playlist feature.</w:t>
            </w:r>
          </w:p>
        </w:tc>
      </w:tr>
      <w:tr w:rsidR="00C4374F" w:rsidRPr="0002096A" w14:paraId="71DA6C5E" w14:textId="77777777" w:rsidTr="009A5037">
        <w:trPr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center"/>
          </w:tcPr>
          <w:p w14:paraId="37BF8CDB" w14:textId="5C60D503" w:rsidR="00C4374F" w:rsidRPr="0002096A" w:rsidRDefault="00C4374F" w:rsidP="009A5037">
            <w:r w:rsidRPr="00BC5E86">
              <w:t>2</w:t>
            </w:r>
          </w:p>
        </w:tc>
        <w:tc>
          <w:tcPr>
            <w:tcW w:w="1984" w:type="dxa"/>
            <w:vAlign w:val="center"/>
          </w:tcPr>
          <w:p w14:paraId="4A8B6E72" w14:textId="09D8BE0B" w:rsidR="00C4374F" w:rsidRPr="009A5037" w:rsidRDefault="00C4374F" w:rsidP="009A50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A5037">
              <w:rPr>
                <w:b/>
                <w:bCs/>
              </w:rPr>
              <w:t>Performance Optimization</w:t>
            </w:r>
          </w:p>
        </w:tc>
        <w:tc>
          <w:tcPr>
            <w:tcW w:w="6724" w:type="dxa"/>
            <w:vAlign w:val="center"/>
          </w:tcPr>
          <w:p w14:paraId="6218F0CA" w14:textId="5AFF5954" w:rsidR="00C4374F" w:rsidRPr="0002096A" w:rsidRDefault="00C4374F" w:rsidP="009A50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5E86">
              <w:t>Optimize the application's performance by refining algorithms or implementing caching mechanisms for better responsiveness.</w:t>
            </w:r>
          </w:p>
        </w:tc>
      </w:tr>
      <w:tr w:rsidR="00C4374F" w:rsidRPr="0002096A" w14:paraId="45BC97AA" w14:textId="77777777" w:rsidTr="009A50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center"/>
          </w:tcPr>
          <w:p w14:paraId="637C3D12" w14:textId="1112C13D" w:rsidR="00C4374F" w:rsidRPr="0002096A" w:rsidRDefault="00C4374F" w:rsidP="009A5037">
            <w:r w:rsidRPr="00BC5E86">
              <w:t>3</w:t>
            </w:r>
          </w:p>
        </w:tc>
        <w:tc>
          <w:tcPr>
            <w:tcW w:w="1984" w:type="dxa"/>
            <w:vAlign w:val="center"/>
          </w:tcPr>
          <w:p w14:paraId="303FBD2C" w14:textId="178BECD9" w:rsidR="00C4374F" w:rsidRPr="009A5037" w:rsidRDefault="00C4374F" w:rsidP="009A50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A5037">
              <w:rPr>
                <w:b/>
                <w:bCs/>
              </w:rPr>
              <w:t>UI/UX Refinement</w:t>
            </w:r>
          </w:p>
        </w:tc>
        <w:tc>
          <w:tcPr>
            <w:tcW w:w="6724" w:type="dxa"/>
            <w:vAlign w:val="center"/>
          </w:tcPr>
          <w:p w14:paraId="18490E77" w14:textId="6E09F056" w:rsidR="00C4374F" w:rsidRPr="0002096A" w:rsidRDefault="00C4374F" w:rsidP="009A50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5E86">
              <w:t>Conduct user testing and iterate on the user interface (UI) and user experience (UX) to make the application more intuitive and user-friendly.</w:t>
            </w:r>
          </w:p>
        </w:tc>
      </w:tr>
      <w:tr w:rsidR="00C4374F" w:rsidRPr="0002096A" w14:paraId="2D407EA7" w14:textId="77777777" w:rsidTr="009A5037">
        <w:trPr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center"/>
          </w:tcPr>
          <w:p w14:paraId="6F132394" w14:textId="0E55F33B" w:rsidR="00C4374F" w:rsidRPr="0002096A" w:rsidRDefault="00C4374F" w:rsidP="009A5037">
            <w:r w:rsidRPr="00BC5E86">
              <w:t>4</w:t>
            </w:r>
          </w:p>
        </w:tc>
        <w:tc>
          <w:tcPr>
            <w:tcW w:w="1984" w:type="dxa"/>
            <w:vAlign w:val="center"/>
          </w:tcPr>
          <w:p w14:paraId="4C48E844" w14:textId="1260C5C6" w:rsidR="00C4374F" w:rsidRPr="009A5037" w:rsidRDefault="00C4374F" w:rsidP="009A50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A5037">
              <w:rPr>
                <w:b/>
                <w:bCs/>
              </w:rPr>
              <w:t>Mobile Optimization</w:t>
            </w:r>
          </w:p>
        </w:tc>
        <w:tc>
          <w:tcPr>
            <w:tcW w:w="6724" w:type="dxa"/>
            <w:vAlign w:val="center"/>
          </w:tcPr>
          <w:p w14:paraId="24034A27" w14:textId="258FFE45" w:rsidR="00C4374F" w:rsidRPr="0002096A" w:rsidRDefault="00C4374F" w:rsidP="009A50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5E86">
              <w:t>Further optimize the application for mobile devices by implementing responsive design principles and enhancing touch interactions.</w:t>
            </w:r>
          </w:p>
        </w:tc>
      </w:tr>
      <w:tr w:rsidR="00C4374F" w:rsidRPr="0002096A" w14:paraId="5DCA2E2A" w14:textId="77777777" w:rsidTr="009A50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center"/>
          </w:tcPr>
          <w:p w14:paraId="1E47A742" w14:textId="201A5F88" w:rsidR="00C4374F" w:rsidRPr="0002096A" w:rsidRDefault="00C4374F" w:rsidP="009A5037">
            <w:r w:rsidRPr="00BC5E86">
              <w:t>5</w:t>
            </w:r>
          </w:p>
        </w:tc>
        <w:tc>
          <w:tcPr>
            <w:tcW w:w="1984" w:type="dxa"/>
            <w:vAlign w:val="center"/>
          </w:tcPr>
          <w:p w14:paraId="3DE8599B" w14:textId="2ECF9C4E" w:rsidR="00C4374F" w:rsidRPr="009A5037" w:rsidRDefault="00C4374F" w:rsidP="009A50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A5037">
              <w:rPr>
                <w:b/>
                <w:bCs/>
              </w:rPr>
              <w:t>Data Privacy and Security</w:t>
            </w:r>
          </w:p>
        </w:tc>
        <w:tc>
          <w:tcPr>
            <w:tcW w:w="6724" w:type="dxa"/>
            <w:vAlign w:val="center"/>
          </w:tcPr>
          <w:p w14:paraId="15C265DB" w14:textId="6DAC2324" w:rsidR="00C4374F" w:rsidRPr="0002096A" w:rsidRDefault="00C4374F" w:rsidP="009A50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5E86">
              <w:t>Strengthen the application's data privacy and security measures by implementing additional encryption protocols and access controls.</w:t>
            </w:r>
          </w:p>
        </w:tc>
      </w:tr>
      <w:tr w:rsidR="00C4374F" w:rsidRPr="0002096A" w14:paraId="73CFB54C" w14:textId="77777777" w:rsidTr="009A5037">
        <w:trPr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center"/>
          </w:tcPr>
          <w:p w14:paraId="3059F686" w14:textId="7FCD0EDD" w:rsidR="00C4374F" w:rsidRPr="0002096A" w:rsidRDefault="00C4374F" w:rsidP="009A5037">
            <w:r w:rsidRPr="00BC5E86">
              <w:t>6</w:t>
            </w:r>
          </w:p>
        </w:tc>
        <w:tc>
          <w:tcPr>
            <w:tcW w:w="1984" w:type="dxa"/>
            <w:vAlign w:val="center"/>
          </w:tcPr>
          <w:p w14:paraId="0653306D" w14:textId="78C03EF9" w:rsidR="00C4374F" w:rsidRPr="009A5037" w:rsidRDefault="00C4374F" w:rsidP="009A50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A5037">
              <w:rPr>
                <w:b/>
                <w:bCs/>
              </w:rPr>
              <w:t>Community Engagement</w:t>
            </w:r>
          </w:p>
        </w:tc>
        <w:tc>
          <w:tcPr>
            <w:tcW w:w="6724" w:type="dxa"/>
            <w:vAlign w:val="center"/>
          </w:tcPr>
          <w:p w14:paraId="40756C7C" w14:textId="023CDF0E" w:rsidR="00C4374F" w:rsidRPr="0002096A" w:rsidRDefault="00C4374F" w:rsidP="009A50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5E86">
              <w:t>Foster a community around the application by engaging with users and soliciting feedback.</w:t>
            </w:r>
          </w:p>
        </w:tc>
      </w:tr>
      <w:tr w:rsidR="00C4374F" w:rsidRPr="0002096A" w14:paraId="581B9834" w14:textId="77777777" w:rsidTr="009A50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center"/>
          </w:tcPr>
          <w:p w14:paraId="026B262A" w14:textId="7445D4A7" w:rsidR="00C4374F" w:rsidRPr="0002096A" w:rsidRDefault="00C4374F" w:rsidP="009A5037">
            <w:r w:rsidRPr="00BC5E86">
              <w:t>7</w:t>
            </w:r>
          </w:p>
        </w:tc>
        <w:tc>
          <w:tcPr>
            <w:tcW w:w="1984" w:type="dxa"/>
            <w:vAlign w:val="center"/>
          </w:tcPr>
          <w:p w14:paraId="63A3CEFB" w14:textId="35FC1032" w:rsidR="00C4374F" w:rsidRPr="009A5037" w:rsidRDefault="00C4374F" w:rsidP="009A50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A5037">
              <w:rPr>
                <w:b/>
                <w:bCs/>
              </w:rPr>
              <w:t>Portfolio Building</w:t>
            </w:r>
          </w:p>
        </w:tc>
        <w:tc>
          <w:tcPr>
            <w:tcW w:w="6724" w:type="dxa"/>
            <w:vAlign w:val="center"/>
          </w:tcPr>
          <w:p w14:paraId="1E485618" w14:textId="22060C95" w:rsidR="00C4374F" w:rsidRPr="0002096A" w:rsidRDefault="00C4374F" w:rsidP="009A50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5E86">
              <w:t>Showcase the application as part of your portfolio to demonstrate skills, expertise, and achievements to potential employers.</w:t>
            </w:r>
          </w:p>
        </w:tc>
      </w:tr>
      <w:tr w:rsidR="00C4374F" w:rsidRPr="0002096A" w14:paraId="0A279199" w14:textId="77777777" w:rsidTr="009A5037">
        <w:trPr>
          <w:trHeight w:val="1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vAlign w:val="center"/>
          </w:tcPr>
          <w:p w14:paraId="35AAF9A7" w14:textId="5D1D6F5E" w:rsidR="00C4374F" w:rsidRPr="0002096A" w:rsidRDefault="00C4374F" w:rsidP="009A5037">
            <w:r w:rsidRPr="00BC5E86">
              <w:t>8</w:t>
            </w:r>
          </w:p>
        </w:tc>
        <w:tc>
          <w:tcPr>
            <w:tcW w:w="1984" w:type="dxa"/>
            <w:vAlign w:val="center"/>
          </w:tcPr>
          <w:p w14:paraId="7B3851AF" w14:textId="4D464EAD" w:rsidR="00C4374F" w:rsidRPr="009A5037" w:rsidRDefault="00C4374F" w:rsidP="009A50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A5037">
              <w:rPr>
                <w:b/>
                <w:bCs/>
              </w:rPr>
              <w:t>Continuous Learning</w:t>
            </w:r>
          </w:p>
        </w:tc>
        <w:tc>
          <w:tcPr>
            <w:tcW w:w="6724" w:type="dxa"/>
            <w:vAlign w:val="center"/>
          </w:tcPr>
          <w:p w14:paraId="3AA2947F" w14:textId="1D452169" w:rsidR="00C4374F" w:rsidRPr="0002096A" w:rsidRDefault="00C4374F" w:rsidP="009A50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5E86">
              <w:t>Stay updated with the latest technologies, tools, and best practices in software development to further enhance my skills and knowledge.</w:t>
            </w:r>
          </w:p>
        </w:tc>
      </w:tr>
    </w:tbl>
    <w:p w14:paraId="13BD6DC3" w14:textId="071E7E4F" w:rsidR="00944ECE" w:rsidRPr="00944ECE" w:rsidRDefault="00944ECE" w:rsidP="00CC193C">
      <w:pPr>
        <w:jc w:val="both"/>
      </w:pPr>
    </w:p>
    <w:sectPr w:rsidR="00944ECE" w:rsidRPr="00944ECE" w:rsidSect="00D0340C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C9E5E" w14:textId="77777777" w:rsidR="008C6917" w:rsidRDefault="008C6917" w:rsidP="00415935">
      <w:pPr>
        <w:spacing w:after="0" w:line="240" w:lineRule="auto"/>
      </w:pPr>
      <w:r>
        <w:separator/>
      </w:r>
    </w:p>
  </w:endnote>
  <w:endnote w:type="continuationSeparator" w:id="0">
    <w:p w14:paraId="6315EF85" w14:textId="77777777" w:rsidR="008C6917" w:rsidRDefault="008C6917" w:rsidP="00415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792904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D55A7D" w14:textId="37A1B022" w:rsidR="00A37BC0" w:rsidRDefault="00A37BC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9062F61" w14:textId="61E3F907" w:rsidR="00A37BC0" w:rsidRDefault="00A37BC0" w:rsidP="00A37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2A5337" w14:textId="77777777" w:rsidR="008C6917" w:rsidRDefault="008C6917" w:rsidP="00415935">
      <w:pPr>
        <w:spacing w:after="0" w:line="240" w:lineRule="auto"/>
      </w:pPr>
      <w:r>
        <w:separator/>
      </w:r>
    </w:p>
  </w:footnote>
  <w:footnote w:type="continuationSeparator" w:id="0">
    <w:p w14:paraId="3FE9E2CA" w14:textId="77777777" w:rsidR="008C6917" w:rsidRDefault="008C6917" w:rsidP="00415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43CFC" w14:textId="647302D3" w:rsidR="00C75B94" w:rsidRDefault="00C75B94" w:rsidP="008C0CC5">
    <w:pPr>
      <w:pStyle w:val="Header"/>
      <w:jc w:val="center"/>
    </w:pPr>
    <w:r>
      <w:rPr>
        <w:noProof/>
      </w:rPr>
      <w:drawing>
        <wp:inline distT="0" distB="0" distL="0" distR="0" wp14:anchorId="083C7864" wp14:editId="13D05B6E">
          <wp:extent cx="947057" cy="903473"/>
          <wp:effectExtent l="0" t="0" r="0" b="0"/>
          <wp:docPr id="303981938" name="Picture 4" descr="Logo NHL Stenden Hoge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ogo NHL Stenden Hoge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404" cy="919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C0CC5">
      <w:t xml:space="preserve">           </w:t>
    </w:r>
    <w:r w:rsidR="008C0CC5">
      <w:tab/>
    </w:r>
    <w:r w:rsidR="008C0CC5">
      <w:tab/>
      <w:t xml:space="preserve">        </w:t>
    </w:r>
    <w:r w:rsidR="008C0CC5">
      <w:rPr>
        <w:noProof/>
      </w:rPr>
      <w:drawing>
        <wp:inline distT="0" distB="0" distL="0" distR="0" wp14:anchorId="0CC968BD" wp14:editId="4CFA773F">
          <wp:extent cx="1044132" cy="952249"/>
          <wp:effectExtent l="0" t="0" r="0" b="0"/>
          <wp:docPr id="914644737" name="Picture 8" descr="A light bulb with a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29435" name="Picture 8" descr="A light bulb with a graphic de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323" cy="967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84AD6"/>
    <w:multiLevelType w:val="hybridMultilevel"/>
    <w:tmpl w:val="9056CC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E242B"/>
    <w:multiLevelType w:val="hybridMultilevel"/>
    <w:tmpl w:val="7A660C4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C297C"/>
    <w:multiLevelType w:val="hybridMultilevel"/>
    <w:tmpl w:val="591844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76761"/>
    <w:multiLevelType w:val="hybridMultilevel"/>
    <w:tmpl w:val="8CD43F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C6F23"/>
    <w:multiLevelType w:val="hybridMultilevel"/>
    <w:tmpl w:val="DC16FC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A04F1C"/>
    <w:multiLevelType w:val="hybridMultilevel"/>
    <w:tmpl w:val="33CC5E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157EA8"/>
    <w:multiLevelType w:val="hybridMultilevel"/>
    <w:tmpl w:val="72A815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9510A"/>
    <w:multiLevelType w:val="hybridMultilevel"/>
    <w:tmpl w:val="79841F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9A0012"/>
    <w:multiLevelType w:val="hybridMultilevel"/>
    <w:tmpl w:val="D22A31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F0436D"/>
    <w:multiLevelType w:val="hybridMultilevel"/>
    <w:tmpl w:val="FE9088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520FA"/>
    <w:multiLevelType w:val="hybridMultilevel"/>
    <w:tmpl w:val="800E14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AA69C6"/>
    <w:multiLevelType w:val="hybridMultilevel"/>
    <w:tmpl w:val="427CEC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01717">
    <w:abstractNumId w:val="5"/>
  </w:num>
  <w:num w:numId="2" w16cid:durableId="2115973730">
    <w:abstractNumId w:val="0"/>
  </w:num>
  <w:num w:numId="3" w16cid:durableId="1264453472">
    <w:abstractNumId w:val="2"/>
  </w:num>
  <w:num w:numId="4" w16cid:durableId="144124538">
    <w:abstractNumId w:val="6"/>
  </w:num>
  <w:num w:numId="5" w16cid:durableId="1737511198">
    <w:abstractNumId w:val="4"/>
  </w:num>
  <w:num w:numId="6" w16cid:durableId="387261189">
    <w:abstractNumId w:val="7"/>
  </w:num>
  <w:num w:numId="7" w16cid:durableId="1825508378">
    <w:abstractNumId w:val="10"/>
  </w:num>
  <w:num w:numId="8" w16cid:durableId="1038966263">
    <w:abstractNumId w:val="3"/>
  </w:num>
  <w:num w:numId="9" w16cid:durableId="1356081163">
    <w:abstractNumId w:val="8"/>
  </w:num>
  <w:num w:numId="10" w16cid:durableId="1604221850">
    <w:abstractNumId w:val="1"/>
  </w:num>
  <w:num w:numId="11" w16cid:durableId="2056545729">
    <w:abstractNumId w:val="9"/>
  </w:num>
  <w:num w:numId="12" w16cid:durableId="81279279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0NLc0tDQ2N7cwNbJQ0lEKTi0uzszPAykwqgUA21uCuCwAAAA="/>
  </w:docVars>
  <w:rsids>
    <w:rsidRoot w:val="008E6375"/>
    <w:rsid w:val="0000286D"/>
    <w:rsid w:val="000154FD"/>
    <w:rsid w:val="00015B5E"/>
    <w:rsid w:val="0002096A"/>
    <w:rsid w:val="0002512F"/>
    <w:rsid w:val="00035A28"/>
    <w:rsid w:val="00052306"/>
    <w:rsid w:val="00064C90"/>
    <w:rsid w:val="00091288"/>
    <w:rsid w:val="000A2A1F"/>
    <w:rsid w:val="000E242C"/>
    <w:rsid w:val="000E3AEA"/>
    <w:rsid w:val="000F570C"/>
    <w:rsid w:val="00132381"/>
    <w:rsid w:val="0013474D"/>
    <w:rsid w:val="00136946"/>
    <w:rsid w:val="001371AE"/>
    <w:rsid w:val="0014647D"/>
    <w:rsid w:val="00163F94"/>
    <w:rsid w:val="001704AE"/>
    <w:rsid w:val="00182358"/>
    <w:rsid w:val="00197DAD"/>
    <w:rsid w:val="001A1107"/>
    <w:rsid w:val="001A6140"/>
    <w:rsid w:val="001C3484"/>
    <w:rsid w:val="001E78C8"/>
    <w:rsid w:val="001F66A7"/>
    <w:rsid w:val="002138BE"/>
    <w:rsid w:val="00236C36"/>
    <w:rsid w:val="00267DB7"/>
    <w:rsid w:val="0027095D"/>
    <w:rsid w:val="002D26AA"/>
    <w:rsid w:val="002D5FB4"/>
    <w:rsid w:val="002F1825"/>
    <w:rsid w:val="00303841"/>
    <w:rsid w:val="0033397E"/>
    <w:rsid w:val="0033527A"/>
    <w:rsid w:val="00345232"/>
    <w:rsid w:val="00363D1F"/>
    <w:rsid w:val="00386B3F"/>
    <w:rsid w:val="003A37BA"/>
    <w:rsid w:val="003C127B"/>
    <w:rsid w:val="003D47F4"/>
    <w:rsid w:val="003D54DE"/>
    <w:rsid w:val="004110B2"/>
    <w:rsid w:val="00415935"/>
    <w:rsid w:val="0042566E"/>
    <w:rsid w:val="00426E36"/>
    <w:rsid w:val="00437411"/>
    <w:rsid w:val="00490F37"/>
    <w:rsid w:val="00493905"/>
    <w:rsid w:val="004A55AA"/>
    <w:rsid w:val="004B242C"/>
    <w:rsid w:val="004B5C4C"/>
    <w:rsid w:val="004B6EA6"/>
    <w:rsid w:val="004D1881"/>
    <w:rsid w:val="004D509B"/>
    <w:rsid w:val="004E7E55"/>
    <w:rsid w:val="004F4381"/>
    <w:rsid w:val="004F4D50"/>
    <w:rsid w:val="005222B1"/>
    <w:rsid w:val="0053438B"/>
    <w:rsid w:val="00541927"/>
    <w:rsid w:val="005B1546"/>
    <w:rsid w:val="005C1454"/>
    <w:rsid w:val="005C1AFE"/>
    <w:rsid w:val="005D0911"/>
    <w:rsid w:val="005D200B"/>
    <w:rsid w:val="005D21CB"/>
    <w:rsid w:val="005E3427"/>
    <w:rsid w:val="00624D69"/>
    <w:rsid w:val="00625C74"/>
    <w:rsid w:val="006335C1"/>
    <w:rsid w:val="006354FA"/>
    <w:rsid w:val="00651888"/>
    <w:rsid w:val="00652541"/>
    <w:rsid w:val="0065526C"/>
    <w:rsid w:val="00666493"/>
    <w:rsid w:val="0067151A"/>
    <w:rsid w:val="006751C8"/>
    <w:rsid w:val="006814D9"/>
    <w:rsid w:val="006A6716"/>
    <w:rsid w:val="006A6DC8"/>
    <w:rsid w:val="006A7798"/>
    <w:rsid w:val="006D0B1A"/>
    <w:rsid w:val="006D73CB"/>
    <w:rsid w:val="006E3D44"/>
    <w:rsid w:val="006F3C71"/>
    <w:rsid w:val="00723084"/>
    <w:rsid w:val="007251B7"/>
    <w:rsid w:val="00760738"/>
    <w:rsid w:val="0078185F"/>
    <w:rsid w:val="007911A0"/>
    <w:rsid w:val="00795871"/>
    <w:rsid w:val="007A3D06"/>
    <w:rsid w:val="007B25E5"/>
    <w:rsid w:val="007B6CB9"/>
    <w:rsid w:val="00807367"/>
    <w:rsid w:val="008164F2"/>
    <w:rsid w:val="00860584"/>
    <w:rsid w:val="0087595A"/>
    <w:rsid w:val="00876B36"/>
    <w:rsid w:val="0088501B"/>
    <w:rsid w:val="00890F47"/>
    <w:rsid w:val="008A18E2"/>
    <w:rsid w:val="008A479E"/>
    <w:rsid w:val="008A651A"/>
    <w:rsid w:val="008B47F5"/>
    <w:rsid w:val="008B6344"/>
    <w:rsid w:val="008B7E17"/>
    <w:rsid w:val="008C0CC5"/>
    <w:rsid w:val="008C1275"/>
    <w:rsid w:val="008C249F"/>
    <w:rsid w:val="008C6917"/>
    <w:rsid w:val="008E6375"/>
    <w:rsid w:val="0090461A"/>
    <w:rsid w:val="00906DD7"/>
    <w:rsid w:val="00914EB3"/>
    <w:rsid w:val="0092237A"/>
    <w:rsid w:val="00937038"/>
    <w:rsid w:val="00944ECE"/>
    <w:rsid w:val="00945DA7"/>
    <w:rsid w:val="00967CFF"/>
    <w:rsid w:val="00986A74"/>
    <w:rsid w:val="00994EA3"/>
    <w:rsid w:val="009A5037"/>
    <w:rsid w:val="009A50C7"/>
    <w:rsid w:val="009B02A1"/>
    <w:rsid w:val="009B35F2"/>
    <w:rsid w:val="009B59AB"/>
    <w:rsid w:val="009C7F47"/>
    <w:rsid w:val="009E62DF"/>
    <w:rsid w:val="00A06D5E"/>
    <w:rsid w:val="00A15446"/>
    <w:rsid w:val="00A37BC0"/>
    <w:rsid w:val="00A43C38"/>
    <w:rsid w:val="00A5731A"/>
    <w:rsid w:val="00A73B33"/>
    <w:rsid w:val="00AA1BE8"/>
    <w:rsid w:val="00AA3834"/>
    <w:rsid w:val="00B01B44"/>
    <w:rsid w:val="00B1413D"/>
    <w:rsid w:val="00B2103F"/>
    <w:rsid w:val="00B45C0E"/>
    <w:rsid w:val="00B4778E"/>
    <w:rsid w:val="00B670E2"/>
    <w:rsid w:val="00B7011F"/>
    <w:rsid w:val="00B72EAB"/>
    <w:rsid w:val="00B77866"/>
    <w:rsid w:val="00B77A9B"/>
    <w:rsid w:val="00B81284"/>
    <w:rsid w:val="00B85DA5"/>
    <w:rsid w:val="00BA1640"/>
    <w:rsid w:val="00BA5E2E"/>
    <w:rsid w:val="00BA5EE5"/>
    <w:rsid w:val="00BA6339"/>
    <w:rsid w:val="00BA6D28"/>
    <w:rsid w:val="00BB78F6"/>
    <w:rsid w:val="00BE44F4"/>
    <w:rsid w:val="00BF31D1"/>
    <w:rsid w:val="00C16397"/>
    <w:rsid w:val="00C321CE"/>
    <w:rsid w:val="00C4374F"/>
    <w:rsid w:val="00C46832"/>
    <w:rsid w:val="00C62633"/>
    <w:rsid w:val="00C66C50"/>
    <w:rsid w:val="00C75B94"/>
    <w:rsid w:val="00C77B87"/>
    <w:rsid w:val="00C95008"/>
    <w:rsid w:val="00CA66AF"/>
    <w:rsid w:val="00CB1FE5"/>
    <w:rsid w:val="00CC193C"/>
    <w:rsid w:val="00CC723D"/>
    <w:rsid w:val="00CC7E23"/>
    <w:rsid w:val="00CD0152"/>
    <w:rsid w:val="00CD2DCF"/>
    <w:rsid w:val="00CE4A87"/>
    <w:rsid w:val="00CF2312"/>
    <w:rsid w:val="00D0340C"/>
    <w:rsid w:val="00D34500"/>
    <w:rsid w:val="00D37928"/>
    <w:rsid w:val="00D74A82"/>
    <w:rsid w:val="00D84F08"/>
    <w:rsid w:val="00D91123"/>
    <w:rsid w:val="00D93A56"/>
    <w:rsid w:val="00DB10E6"/>
    <w:rsid w:val="00DC01A6"/>
    <w:rsid w:val="00DC7317"/>
    <w:rsid w:val="00DF69EC"/>
    <w:rsid w:val="00DF7E61"/>
    <w:rsid w:val="00E3688B"/>
    <w:rsid w:val="00E50D64"/>
    <w:rsid w:val="00E63295"/>
    <w:rsid w:val="00E87364"/>
    <w:rsid w:val="00EA72FD"/>
    <w:rsid w:val="00EF283F"/>
    <w:rsid w:val="00F24BE6"/>
    <w:rsid w:val="00F4369A"/>
    <w:rsid w:val="00F61EAA"/>
    <w:rsid w:val="00F84F30"/>
    <w:rsid w:val="00F94A8E"/>
    <w:rsid w:val="00FB085A"/>
    <w:rsid w:val="00FB7F0D"/>
    <w:rsid w:val="00FE2FFA"/>
    <w:rsid w:val="00FF13D7"/>
    <w:rsid w:val="00FF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032951"/>
  <w15:chartTrackingRefBased/>
  <w15:docId w15:val="{B126BB3E-2E49-4639-A857-AFD00AE8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NL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88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3D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D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D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3D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3D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3D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3D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3D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3D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3D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3D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3D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3D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3D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3D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3D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3D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3D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D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3D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3D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3D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63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3D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3D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3D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3D1F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3D1F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63D1F"/>
    <w:rPr>
      <w:b/>
      <w:bCs/>
    </w:rPr>
  </w:style>
  <w:style w:type="character" w:styleId="Emphasis">
    <w:name w:val="Emphasis"/>
    <w:basedOn w:val="DefaultParagraphFont"/>
    <w:uiPriority w:val="20"/>
    <w:qFormat/>
    <w:rsid w:val="00363D1F"/>
    <w:rPr>
      <w:i/>
      <w:iCs/>
    </w:rPr>
  </w:style>
  <w:style w:type="paragraph" w:styleId="NoSpacing">
    <w:name w:val="No Spacing"/>
    <w:uiPriority w:val="1"/>
    <w:qFormat/>
    <w:rsid w:val="00363D1F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363D1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363D1F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363D1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63D1F"/>
    <w:pPr>
      <w:spacing w:before="240" w:after="0"/>
      <w:outlineLvl w:val="9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935"/>
  </w:style>
  <w:style w:type="paragraph" w:styleId="Footer">
    <w:name w:val="footer"/>
    <w:basedOn w:val="Normal"/>
    <w:link w:val="Foot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935"/>
  </w:style>
  <w:style w:type="character" w:styleId="PlaceholderText">
    <w:name w:val="Placeholder Text"/>
    <w:basedOn w:val="DefaultParagraphFont"/>
    <w:uiPriority w:val="99"/>
    <w:semiHidden/>
    <w:rsid w:val="00A37BC0"/>
    <w:rPr>
      <w:color w:val="666666"/>
    </w:rPr>
  </w:style>
  <w:style w:type="table" w:styleId="TableGrid">
    <w:name w:val="Table Grid"/>
    <w:basedOn w:val="TableNormal"/>
    <w:uiPriority w:val="39"/>
    <w:rsid w:val="00A43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4">
    <w:name w:val="Grid Table 5 Dark Accent 4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94E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4EA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994EA3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15B5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87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308E-D63A-471B-A041-A1E06CFFA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9</Pages>
  <Words>1167</Words>
  <Characters>665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ation</dc:title>
  <dc:subject/>
  <dc:creator>Virág Szabó</dc:creator>
  <cp:keywords/>
  <dc:description/>
  <cp:lastModifiedBy>Virag Szabó</cp:lastModifiedBy>
  <cp:revision>253</cp:revision>
  <cp:lastPrinted>2025-08-21T15:18:00Z</cp:lastPrinted>
  <dcterms:created xsi:type="dcterms:W3CDTF">2024-03-15T17:38:00Z</dcterms:created>
  <dcterms:modified xsi:type="dcterms:W3CDTF">2025-08-21T15:19:00Z</dcterms:modified>
</cp:coreProperties>
</file>